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E0524B" w14:textId="506A9EB1" w:rsidR="00974339" w:rsidRDefault="009C5118" w:rsidP="00551AEC">
      <w:pPr>
        <w:jc w:val="center"/>
        <w:rPr>
          <w:rStyle w:val="Strong"/>
          <w:rFonts w:ascii="Times New Roman" w:eastAsia="Microsoft JhengHei" w:hAnsi="Times New Roman"/>
          <w:color w:val="000000"/>
          <w:sz w:val="27"/>
          <w:szCs w:val="27"/>
          <w:u w:val="single"/>
        </w:rPr>
      </w:pPr>
      <w:r w:rsidRPr="009C5118">
        <w:rPr>
          <w:rStyle w:val="Strong"/>
          <w:rFonts w:ascii="Times New Roman" w:eastAsia="Microsoft JhengHei" w:hAnsi="Times New Roman"/>
          <w:color w:val="000000"/>
          <w:sz w:val="27"/>
          <w:szCs w:val="27"/>
          <w:u w:val="single"/>
        </w:rPr>
        <w:t xml:space="preserve">National </w:t>
      </w:r>
      <w:r w:rsidR="00E60CE8">
        <w:rPr>
          <w:rStyle w:val="Strong"/>
          <w:rFonts w:ascii="Times New Roman" w:eastAsia="Microsoft JhengHei" w:hAnsi="Times New Roman"/>
          <w:color w:val="000000"/>
          <w:sz w:val="27"/>
          <w:szCs w:val="27"/>
          <w:u w:val="single"/>
        </w:rPr>
        <w:t>Show Jumping</w:t>
      </w:r>
      <w:r w:rsidRPr="009C5118">
        <w:rPr>
          <w:rStyle w:val="Strong"/>
          <w:rFonts w:ascii="Times New Roman" w:eastAsia="Microsoft JhengHei" w:hAnsi="Times New Roman"/>
          <w:color w:val="000000"/>
          <w:sz w:val="27"/>
          <w:szCs w:val="27"/>
          <w:u w:val="single"/>
        </w:rPr>
        <w:t xml:space="preserve"> Championship 2024</w:t>
      </w:r>
    </w:p>
    <w:p w14:paraId="0585CA14" w14:textId="794485AE" w:rsidR="009C5118" w:rsidRDefault="009C5118" w:rsidP="00551AEC">
      <w:pPr>
        <w:jc w:val="center"/>
        <w:rPr>
          <w:rStyle w:val="Strong"/>
          <w:rFonts w:ascii="Times New Roman" w:eastAsia="Microsoft JhengHei" w:hAnsi="Times New Roman"/>
          <w:color w:val="000000"/>
          <w:sz w:val="27"/>
          <w:szCs w:val="27"/>
          <w:u w:val="single"/>
        </w:rPr>
      </w:pPr>
      <w:r w:rsidRPr="009C5118">
        <w:rPr>
          <w:rStyle w:val="Strong"/>
          <w:rFonts w:ascii="Times New Roman" w:eastAsia="Microsoft JhengHei" w:hAnsi="Times New Roman"/>
          <w:color w:val="000000"/>
          <w:sz w:val="27"/>
          <w:szCs w:val="27"/>
          <w:u w:val="single"/>
        </w:rPr>
        <w:t>(1</w:t>
      </w:r>
      <w:r w:rsidR="00117227">
        <w:rPr>
          <w:rStyle w:val="Strong"/>
          <w:rFonts w:ascii="Times New Roman" w:eastAsia="Microsoft JhengHei" w:hAnsi="Times New Roman"/>
          <w:color w:val="000000"/>
          <w:sz w:val="27"/>
          <w:szCs w:val="27"/>
          <w:u w:val="single"/>
        </w:rPr>
        <w:t>6</w:t>
      </w:r>
      <w:r w:rsidRPr="009C5118">
        <w:rPr>
          <w:rStyle w:val="Strong"/>
          <w:rFonts w:ascii="Times New Roman" w:eastAsia="Microsoft JhengHei" w:hAnsi="Times New Roman"/>
          <w:color w:val="000000"/>
          <w:sz w:val="27"/>
          <w:szCs w:val="27"/>
          <w:u w:val="single"/>
        </w:rPr>
        <w:t>-</w:t>
      </w:r>
      <w:r w:rsidR="00117227">
        <w:rPr>
          <w:rStyle w:val="Strong"/>
          <w:rFonts w:ascii="Times New Roman" w:eastAsia="Microsoft JhengHei" w:hAnsi="Times New Roman"/>
          <w:color w:val="000000"/>
          <w:sz w:val="27"/>
          <w:szCs w:val="27"/>
          <w:u w:val="single"/>
        </w:rPr>
        <w:t>19</w:t>
      </w:r>
      <w:r w:rsidRPr="009C5118">
        <w:rPr>
          <w:rStyle w:val="Strong"/>
          <w:rFonts w:ascii="Times New Roman" w:eastAsia="Microsoft JhengHei" w:hAnsi="Times New Roman"/>
          <w:color w:val="000000"/>
          <w:sz w:val="27"/>
          <w:szCs w:val="27"/>
          <w:u w:val="single"/>
        </w:rPr>
        <w:t xml:space="preserve"> </w:t>
      </w:r>
      <w:r w:rsidR="00117227">
        <w:rPr>
          <w:rStyle w:val="Strong"/>
          <w:rFonts w:ascii="Times New Roman" w:eastAsia="Microsoft JhengHei" w:hAnsi="Times New Roman"/>
          <w:color w:val="000000"/>
          <w:sz w:val="27"/>
          <w:szCs w:val="27"/>
          <w:u w:val="single"/>
        </w:rPr>
        <w:t>May</w:t>
      </w:r>
      <w:r>
        <w:rPr>
          <w:rStyle w:val="Strong"/>
          <w:rFonts w:ascii="Times New Roman" w:eastAsia="Microsoft JhengHei" w:hAnsi="Times New Roman" w:hint="eastAsia"/>
          <w:color w:val="000000"/>
          <w:sz w:val="27"/>
          <w:szCs w:val="27"/>
          <w:u w:val="single"/>
        </w:rPr>
        <w:t xml:space="preserve"> 2024</w:t>
      </w:r>
      <w:r w:rsidRPr="009C5118">
        <w:rPr>
          <w:rStyle w:val="Strong"/>
          <w:rFonts w:ascii="Times New Roman" w:eastAsia="Microsoft JhengHei" w:hAnsi="Times New Roman"/>
          <w:color w:val="000000"/>
          <w:sz w:val="27"/>
          <w:szCs w:val="27"/>
          <w:u w:val="single"/>
        </w:rPr>
        <w:t>)</w:t>
      </w:r>
    </w:p>
    <w:p w14:paraId="19B934D8" w14:textId="129BFEAC" w:rsidR="00551AEC" w:rsidRPr="00DC0656" w:rsidRDefault="00896F76" w:rsidP="00551AEC">
      <w:pPr>
        <w:jc w:val="center"/>
        <w:rPr>
          <w:rFonts w:ascii="Times New Roman" w:hAnsi="Times New Roman"/>
          <w:b/>
          <w:sz w:val="28"/>
          <w:lang w:val="en-GB"/>
        </w:rPr>
      </w:pPr>
      <w:r w:rsidRPr="00DC0656">
        <w:rPr>
          <w:rFonts w:ascii="Times New Roman" w:hAnsi="Times New Roman"/>
          <w:b/>
          <w:sz w:val="28"/>
          <w:lang w:val="en-GB"/>
        </w:rPr>
        <w:t>Entry</w:t>
      </w:r>
      <w:r w:rsidR="00551AEC" w:rsidRPr="00DC0656">
        <w:rPr>
          <w:rFonts w:ascii="Times New Roman" w:hAnsi="Times New Roman"/>
          <w:b/>
          <w:sz w:val="28"/>
          <w:lang w:val="en-GB"/>
        </w:rPr>
        <w:t xml:space="preserve"> Form</w:t>
      </w:r>
    </w:p>
    <w:p w14:paraId="712D0AB2" w14:textId="77777777" w:rsidR="00616D08" w:rsidRPr="00DC0656" w:rsidRDefault="00616D08" w:rsidP="00D60D29">
      <w:pPr>
        <w:jc w:val="center"/>
        <w:rPr>
          <w:rFonts w:ascii="Times New Roman" w:hAnsi="Times New Roman"/>
          <w:lang w:val="en-GB"/>
        </w:rPr>
      </w:pPr>
    </w:p>
    <w:tbl>
      <w:tblPr>
        <w:tblStyle w:val="TableGrid"/>
        <w:tblW w:w="0" w:type="auto"/>
        <w:tblInd w:w="-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2"/>
        <w:gridCol w:w="1795"/>
        <w:gridCol w:w="1725"/>
        <w:gridCol w:w="3374"/>
      </w:tblGrid>
      <w:tr w:rsidR="00B531EB" w:rsidRPr="004712C4" w14:paraId="7915B556" w14:textId="77777777" w:rsidTr="00B13E2A">
        <w:tc>
          <w:tcPr>
            <w:tcW w:w="2542" w:type="dxa"/>
          </w:tcPr>
          <w:p w14:paraId="70DC424C" w14:textId="77777777" w:rsidR="00B531EB" w:rsidRPr="004712C4" w:rsidRDefault="00B531EB" w:rsidP="00E51EC2">
            <w:pPr>
              <w:jc w:val="center"/>
              <w:rPr>
                <w:rFonts w:ascii="Times New Roman" w:hAnsi="Times New Roman"/>
                <w:b/>
                <w:lang w:val="en-GB"/>
              </w:rPr>
            </w:pPr>
            <w:r w:rsidRPr="004712C4">
              <w:rPr>
                <w:rFonts w:ascii="Times New Roman" w:hAnsi="Times New Roman"/>
                <w:b/>
                <w:lang w:val="en-GB"/>
              </w:rPr>
              <w:t>Apply for:</w:t>
            </w:r>
          </w:p>
        </w:tc>
        <w:tc>
          <w:tcPr>
            <w:tcW w:w="1795" w:type="dxa"/>
          </w:tcPr>
          <w:p w14:paraId="4CE8605C" w14:textId="79378A65" w:rsidR="00B531EB" w:rsidRPr="004712C4" w:rsidRDefault="00B531EB" w:rsidP="00E51EC2">
            <w:pPr>
              <w:jc w:val="center"/>
              <w:rPr>
                <w:rFonts w:ascii="Times New Roman" w:hAnsi="Times New Roman"/>
                <w:lang w:val="en-GB"/>
              </w:rPr>
            </w:pPr>
            <w:r w:rsidRPr="004712C4">
              <w:rPr>
                <w:rFonts w:ascii="Times New Roman" w:hAnsi="Times New Roman"/>
                <w:lang w:val="en-GB"/>
              </w:rPr>
              <w:sym w:font="Wingdings" w:char="F071"/>
            </w:r>
            <w:r w:rsidRPr="004712C4">
              <w:rPr>
                <w:rFonts w:ascii="Times New Roman" w:hAnsi="Times New Roman"/>
                <w:b/>
                <w:lang w:val="en-GB"/>
              </w:rPr>
              <w:t xml:space="preserve">  </w:t>
            </w:r>
            <w:r>
              <w:rPr>
                <w:rFonts w:ascii="Times New Roman" w:hAnsi="Times New Roman"/>
                <w:b/>
                <w:lang w:val="en-GB"/>
              </w:rPr>
              <w:t>Athlete</w:t>
            </w:r>
          </w:p>
        </w:tc>
        <w:tc>
          <w:tcPr>
            <w:tcW w:w="1725" w:type="dxa"/>
          </w:tcPr>
          <w:p w14:paraId="74DAC1A0" w14:textId="77777777" w:rsidR="00B531EB" w:rsidRPr="004712C4" w:rsidRDefault="00B531EB" w:rsidP="00E51EC2">
            <w:pPr>
              <w:jc w:val="center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3374" w:type="dxa"/>
          </w:tcPr>
          <w:p w14:paraId="09C581EA" w14:textId="02D307B1" w:rsidR="00B531EB" w:rsidRPr="004712C4" w:rsidRDefault="00B531EB" w:rsidP="00E51EC2">
            <w:pPr>
              <w:jc w:val="center"/>
              <w:rPr>
                <w:rFonts w:ascii="Times New Roman" w:hAnsi="Times New Roman"/>
                <w:lang w:val="en-GB"/>
              </w:rPr>
            </w:pPr>
            <w:r w:rsidRPr="004712C4">
              <w:rPr>
                <w:rFonts w:ascii="Times New Roman" w:hAnsi="Times New Roman"/>
                <w:lang w:val="en-GB"/>
              </w:rPr>
              <w:sym w:font="Wingdings" w:char="F071"/>
            </w:r>
            <w:r w:rsidRPr="004712C4">
              <w:rPr>
                <w:rFonts w:ascii="Times New Roman" w:hAnsi="Times New Roman"/>
                <w:lang w:val="en-GB"/>
              </w:rPr>
              <w:t xml:space="preserve">  </w:t>
            </w:r>
            <w:r w:rsidRPr="004712C4">
              <w:rPr>
                <w:rFonts w:ascii="Times New Roman" w:hAnsi="Times New Roman"/>
                <w:b/>
                <w:lang w:val="en-GB"/>
              </w:rPr>
              <w:t>Coach</w:t>
            </w:r>
            <w:r w:rsidRPr="004712C4">
              <w:rPr>
                <w:rFonts w:ascii="Times New Roman" w:hAnsi="Times New Roman"/>
                <w:lang w:val="en-GB"/>
              </w:rPr>
              <w:t xml:space="preserve">/ </w:t>
            </w:r>
            <w:r w:rsidRPr="004712C4">
              <w:rPr>
                <w:rFonts w:ascii="Times New Roman" w:hAnsi="Times New Roman"/>
                <w:b/>
                <w:lang w:val="en-GB"/>
              </w:rPr>
              <w:t xml:space="preserve">Chef </w:t>
            </w:r>
            <w:proofErr w:type="spellStart"/>
            <w:r w:rsidRPr="004712C4">
              <w:rPr>
                <w:rFonts w:ascii="Times New Roman" w:hAnsi="Times New Roman"/>
                <w:b/>
                <w:lang w:val="en-GB"/>
              </w:rPr>
              <w:t>d’Equipe</w:t>
            </w:r>
            <w:proofErr w:type="spellEnd"/>
          </w:p>
        </w:tc>
      </w:tr>
    </w:tbl>
    <w:p w14:paraId="1F0DD313" w14:textId="77777777" w:rsidR="002D099C" w:rsidRPr="00DC0656" w:rsidRDefault="002D099C" w:rsidP="001E3305">
      <w:pPr>
        <w:rPr>
          <w:rFonts w:ascii="Times New Roman" w:hAnsi="Times New Roman"/>
          <w:lang w:val="en-GB"/>
        </w:rPr>
      </w:pPr>
    </w:p>
    <w:p w14:paraId="706742D0" w14:textId="77777777" w:rsidR="001E3305" w:rsidRPr="00DC0656" w:rsidRDefault="001E3305" w:rsidP="001E3305">
      <w:pPr>
        <w:rPr>
          <w:rFonts w:ascii="Times New Roman" w:hAnsi="Times New Roman"/>
          <w:b/>
          <w:u w:val="single"/>
          <w:lang w:val="en-GB"/>
        </w:rPr>
      </w:pPr>
      <w:r w:rsidRPr="00DC0656">
        <w:rPr>
          <w:rFonts w:ascii="Times New Roman" w:hAnsi="Times New Roman"/>
          <w:b/>
          <w:u w:val="single"/>
          <w:lang w:val="en-GB"/>
        </w:rPr>
        <w:t>Personal Information</w:t>
      </w:r>
    </w:p>
    <w:tbl>
      <w:tblPr>
        <w:tblStyle w:val="TableGrid"/>
        <w:tblW w:w="9544" w:type="dxa"/>
        <w:tblLayout w:type="fixed"/>
        <w:tblLook w:val="04A0" w:firstRow="1" w:lastRow="0" w:firstColumn="1" w:lastColumn="0" w:noHBand="0" w:noVBand="1"/>
      </w:tblPr>
      <w:tblGrid>
        <w:gridCol w:w="1809"/>
        <w:gridCol w:w="2410"/>
        <w:gridCol w:w="1701"/>
        <w:gridCol w:w="3624"/>
      </w:tblGrid>
      <w:tr w:rsidR="001E3305" w:rsidRPr="00DC0656" w14:paraId="05D99889" w14:textId="77777777" w:rsidTr="00DC0656">
        <w:trPr>
          <w:trHeight w:val="394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7B0745" w14:textId="77777777" w:rsidR="001E3305" w:rsidRPr="00DC0656" w:rsidRDefault="001E3305">
            <w:pPr>
              <w:rPr>
                <w:rFonts w:ascii="Times New Roman" w:hAnsi="Times New Roman"/>
                <w:b/>
                <w:u w:val="single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 xml:space="preserve">First Name: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2B683" w14:textId="77777777" w:rsidR="001E3305" w:rsidRPr="00DC0656" w:rsidRDefault="001E3305">
            <w:pPr>
              <w:rPr>
                <w:rFonts w:ascii="Times New Roman" w:hAnsi="Times New Roman"/>
                <w:b/>
                <w:u w:val="single"/>
                <w:lang w:val="en-GB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B08E44" w14:textId="77777777" w:rsidR="001E3305" w:rsidRPr="00DC0656" w:rsidRDefault="001E3305">
            <w:pPr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 xml:space="preserve">Last Name: </w:t>
            </w:r>
          </w:p>
        </w:tc>
        <w:tc>
          <w:tcPr>
            <w:tcW w:w="3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E95E6" w14:textId="77777777" w:rsidR="001E3305" w:rsidRPr="00DC0656" w:rsidRDefault="001E3305">
            <w:pPr>
              <w:rPr>
                <w:rFonts w:ascii="Times New Roman" w:hAnsi="Times New Roman"/>
                <w:b/>
                <w:u w:val="single"/>
                <w:lang w:val="en-GB"/>
              </w:rPr>
            </w:pPr>
          </w:p>
        </w:tc>
      </w:tr>
      <w:tr w:rsidR="001E3305" w:rsidRPr="00DC0656" w14:paraId="50A60FE3" w14:textId="77777777" w:rsidTr="00DC0656">
        <w:trPr>
          <w:trHeight w:val="394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BD7C8A" w14:textId="77777777" w:rsidR="001E3305" w:rsidRPr="00DC0656" w:rsidRDefault="001E3305">
            <w:pPr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 xml:space="preserve">Date of birth: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F7987" w14:textId="77777777" w:rsidR="001E3305" w:rsidRPr="00DC0656" w:rsidRDefault="001E3305">
            <w:pPr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C5D6C7" w14:textId="77777777" w:rsidR="001E3305" w:rsidRPr="00DC0656" w:rsidRDefault="001E3305">
            <w:pPr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 xml:space="preserve">Age: </w:t>
            </w:r>
          </w:p>
        </w:tc>
        <w:tc>
          <w:tcPr>
            <w:tcW w:w="3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D8CFA" w14:textId="77777777" w:rsidR="001E3305" w:rsidRPr="00DC0656" w:rsidRDefault="001E3305">
            <w:pPr>
              <w:rPr>
                <w:rFonts w:ascii="Times New Roman" w:hAnsi="Times New Roman"/>
                <w:lang w:val="en-GB"/>
              </w:rPr>
            </w:pPr>
          </w:p>
        </w:tc>
      </w:tr>
      <w:tr w:rsidR="001E3305" w:rsidRPr="00DC0656" w14:paraId="3A790D64" w14:textId="77777777" w:rsidTr="00DC0656">
        <w:trPr>
          <w:trHeight w:val="394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BC52BB" w14:textId="77777777" w:rsidR="001E3305" w:rsidRPr="00DC0656" w:rsidRDefault="001E3305">
            <w:pPr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>Gender: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E8C8E" w14:textId="77777777" w:rsidR="001E3305" w:rsidRPr="00DC0656" w:rsidRDefault="001E3305">
            <w:pPr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22D50B" w14:textId="77777777" w:rsidR="001E3305" w:rsidRPr="00DC0656" w:rsidRDefault="001E3305">
            <w:pPr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>Nationality:</w:t>
            </w:r>
          </w:p>
        </w:tc>
        <w:tc>
          <w:tcPr>
            <w:tcW w:w="3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3B5FA" w14:textId="77777777" w:rsidR="001E3305" w:rsidRPr="00DC0656" w:rsidRDefault="001E3305">
            <w:pPr>
              <w:rPr>
                <w:rFonts w:ascii="Times New Roman" w:hAnsi="Times New Roman"/>
                <w:lang w:val="en-GB"/>
              </w:rPr>
            </w:pPr>
          </w:p>
        </w:tc>
      </w:tr>
      <w:tr w:rsidR="001E3305" w:rsidRPr="00DC0656" w14:paraId="338284CC" w14:textId="77777777" w:rsidTr="00DC0656">
        <w:trPr>
          <w:trHeight w:val="394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037970" w14:textId="77777777" w:rsidR="001E3305" w:rsidRPr="00DC0656" w:rsidRDefault="00E6204D">
            <w:pPr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>Mobile: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69BCD" w14:textId="77777777" w:rsidR="001E3305" w:rsidRPr="00DC0656" w:rsidRDefault="001E3305">
            <w:pPr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3C058" w14:textId="77777777" w:rsidR="001E3305" w:rsidRPr="00DC0656" w:rsidRDefault="00E6204D">
            <w:pPr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>E-mail:</w:t>
            </w:r>
          </w:p>
        </w:tc>
        <w:tc>
          <w:tcPr>
            <w:tcW w:w="3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6C4A2" w14:textId="77777777" w:rsidR="001E3305" w:rsidRPr="00DC0656" w:rsidRDefault="001E3305">
            <w:pPr>
              <w:rPr>
                <w:rFonts w:ascii="Times New Roman" w:hAnsi="Times New Roman"/>
                <w:lang w:val="en-GB"/>
              </w:rPr>
            </w:pPr>
          </w:p>
        </w:tc>
      </w:tr>
      <w:tr w:rsidR="005B1429" w:rsidRPr="00DC0656" w14:paraId="5B077737" w14:textId="77777777" w:rsidTr="00DC0656">
        <w:trPr>
          <w:trHeight w:val="394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C581D" w14:textId="7267D81B" w:rsidR="005B1429" w:rsidRPr="00DC0656" w:rsidRDefault="005B1429">
            <w:pPr>
              <w:rPr>
                <w:rFonts w:ascii="Times New Roman" w:hAnsi="Times New Roman" w:hint="eastAsia"/>
                <w:lang w:val="en-GB"/>
              </w:rPr>
            </w:pPr>
            <w:r>
              <w:rPr>
                <w:rFonts w:ascii="Times New Roman" w:hAnsi="Times New Roman" w:hint="eastAsia"/>
                <w:lang w:val="en-GB"/>
              </w:rPr>
              <w:t>Training venue: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D390F" w14:textId="77777777" w:rsidR="005B1429" w:rsidRPr="00DC0656" w:rsidRDefault="005B1429">
            <w:pPr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2DD33" w14:textId="1DDB1133" w:rsidR="005B1429" w:rsidRPr="00DC0656" w:rsidRDefault="005B1429">
            <w:pPr>
              <w:rPr>
                <w:rFonts w:ascii="Times New Roman" w:hAnsi="Times New Roman" w:hint="eastAsia"/>
                <w:lang w:val="en-GB"/>
              </w:rPr>
            </w:pPr>
            <w:r>
              <w:rPr>
                <w:rFonts w:ascii="Times New Roman" w:hAnsi="Times New Roman" w:hint="eastAsia"/>
                <w:lang w:val="en-GB"/>
              </w:rPr>
              <w:t>V</w:t>
            </w:r>
            <w:r>
              <w:rPr>
                <w:rFonts w:ascii="Times New Roman" w:hAnsi="Times New Roman" w:hint="eastAsia"/>
                <w:lang w:val="en-GB"/>
              </w:rPr>
              <w:t>enue</w:t>
            </w:r>
            <w:r>
              <w:rPr>
                <w:rFonts w:ascii="Times New Roman" w:hAnsi="Times New Roman" w:hint="eastAsia"/>
                <w:lang w:val="en-GB"/>
              </w:rPr>
              <w:t xml:space="preserve"> </w:t>
            </w:r>
            <w:r>
              <w:rPr>
                <w:rFonts w:ascii="Times New Roman" w:hAnsi="Times New Roman"/>
                <w:lang w:val="en-GB"/>
              </w:rPr>
              <w:t>address</w:t>
            </w:r>
            <w:r>
              <w:rPr>
                <w:rFonts w:ascii="Times New Roman" w:hAnsi="Times New Roman" w:hint="eastAsia"/>
                <w:lang w:val="en-GB"/>
              </w:rPr>
              <w:t>:</w:t>
            </w:r>
          </w:p>
        </w:tc>
        <w:tc>
          <w:tcPr>
            <w:tcW w:w="3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CC4D2" w14:textId="77777777" w:rsidR="005B1429" w:rsidRPr="00DC0656" w:rsidRDefault="005B1429">
            <w:pPr>
              <w:rPr>
                <w:rFonts w:ascii="Times New Roman" w:hAnsi="Times New Roman"/>
                <w:lang w:val="en-GB"/>
              </w:rPr>
            </w:pPr>
          </w:p>
        </w:tc>
      </w:tr>
    </w:tbl>
    <w:p w14:paraId="312D4906" w14:textId="7166ECCF" w:rsidR="001E3305" w:rsidRPr="00DC0656" w:rsidRDefault="00DC0656" w:rsidP="001E3305">
      <w:pPr>
        <w:rPr>
          <w:rFonts w:ascii="Times New Roman" w:hAnsi="Times New Roman"/>
          <w:lang w:val="en-GB"/>
        </w:rPr>
      </w:pPr>
      <w:r w:rsidRPr="00DC0656">
        <w:rPr>
          <w:rFonts w:ascii="Times New Roman" w:hAnsi="Times New Roman"/>
          <w:lang w:val="en-GB"/>
        </w:rPr>
        <w:sym w:font="Wingdings" w:char="F071"/>
      </w:r>
      <w:r w:rsidRPr="00DC0656">
        <w:rPr>
          <w:rFonts w:ascii="Times New Roman" w:hAnsi="Times New Roman"/>
          <w:lang w:val="en-GB"/>
        </w:rPr>
        <w:t xml:space="preserve"> I attached my </w:t>
      </w:r>
      <w:r>
        <w:rPr>
          <w:rFonts w:ascii="Times New Roman" w:hAnsi="Times New Roman"/>
          <w:lang w:val="en-GB"/>
        </w:rPr>
        <w:t>*</w:t>
      </w:r>
      <w:r w:rsidRPr="00DC0656">
        <w:rPr>
          <w:rFonts w:ascii="Times New Roman" w:hAnsi="Times New Roman"/>
          <w:b/>
          <w:u w:val="single"/>
          <w:lang w:val="en-GB"/>
        </w:rPr>
        <w:t xml:space="preserve">Passport Copy </w:t>
      </w:r>
      <w:r w:rsidRPr="00DC0656">
        <w:rPr>
          <w:rFonts w:ascii="Times New Roman" w:hAnsi="Times New Roman"/>
          <w:lang w:val="en-GB"/>
        </w:rPr>
        <w:t>with this entry form.</w:t>
      </w:r>
    </w:p>
    <w:p w14:paraId="40DF47D7" w14:textId="77777777" w:rsidR="00DC0656" w:rsidRPr="00DC0656" w:rsidRDefault="00DC0656" w:rsidP="001E3305">
      <w:pPr>
        <w:rPr>
          <w:rFonts w:ascii="Times New Roman" w:hAnsi="Times New Roman"/>
          <w:b/>
          <w:u w:val="single"/>
          <w:lang w:val="en-GB"/>
        </w:rPr>
      </w:pPr>
    </w:p>
    <w:p w14:paraId="31572686" w14:textId="5B5CE0FC" w:rsidR="001E3305" w:rsidRPr="00DC0656" w:rsidRDefault="001E3305" w:rsidP="001E3305">
      <w:pPr>
        <w:rPr>
          <w:rFonts w:ascii="Times New Roman" w:hAnsi="Times New Roman"/>
          <w:b/>
          <w:u w:val="single"/>
          <w:lang w:val="en-GB"/>
        </w:rPr>
      </w:pPr>
      <w:r w:rsidRPr="00DC0656">
        <w:rPr>
          <w:rFonts w:ascii="Times New Roman" w:hAnsi="Times New Roman"/>
          <w:b/>
          <w:u w:val="single"/>
          <w:lang w:val="en-GB"/>
        </w:rPr>
        <w:t>Guardian’s Information</w:t>
      </w:r>
      <w:r w:rsidR="00251F68">
        <w:rPr>
          <w:rFonts w:ascii="Times New Roman" w:hAnsi="Times New Roman" w:hint="eastAsia"/>
          <w:b/>
          <w:u w:val="single"/>
          <w:lang w:val="en-GB"/>
        </w:rPr>
        <w:t xml:space="preserve"> and </w:t>
      </w:r>
      <w:r w:rsidR="00251F68">
        <w:rPr>
          <w:rFonts w:ascii="Times New Roman" w:hAnsi="Times New Roman"/>
          <w:b/>
          <w:u w:val="single"/>
          <w:lang w:val="en-GB"/>
        </w:rPr>
        <w:t>Consent</w:t>
      </w:r>
      <w:r w:rsidR="009225B1" w:rsidRPr="00DC0656">
        <w:rPr>
          <w:rFonts w:ascii="Times New Roman" w:hAnsi="Times New Roman"/>
          <w:b/>
          <w:u w:val="single"/>
          <w:lang w:val="en-GB"/>
        </w:rPr>
        <w:t xml:space="preserve"> (for applicants under 18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83"/>
        <w:gridCol w:w="2342"/>
        <w:gridCol w:w="1675"/>
        <w:gridCol w:w="3518"/>
      </w:tblGrid>
      <w:tr w:rsidR="001E3305" w:rsidRPr="00DC0656" w14:paraId="1234FB7F" w14:textId="77777777" w:rsidTr="00554901">
        <w:trPr>
          <w:trHeight w:val="401"/>
        </w:trPr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6DB71F" w14:textId="77777777" w:rsidR="001E3305" w:rsidRPr="00DC0656" w:rsidRDefault="001E3305">
            <w:pPr>
              <w:rPr>
                <w:rFonts w:ascii="Times New Roman" w:hAnsi="Times New Roman"/>
                <w:b/>
                <w:u w:val="single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 xml:space="preserve">First Name: </w:t>
            </w:r>
          </w:p>
        </w:tc>
        <w:tc>
          <w:tcPr>
            <w:tcW w:w="2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7154D" w14:textId="77777777" w:rsidR="001E3305" w:rsidRPr="00DC0656" w:rsidRDefault="001E3305">
            <w:pPr>
              <w:rPr>
                <w:rFonts w:ascii="Times New Roman" w:hAnsi="Times New Roman"/>
                <w:b/>
                <w:u w:val="single"/>
                <w:lang w:val="en-GB"/>
              </w:rPr>
            </w:pP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98FA52" w14:textId="77777777" w:rsidR="001E3305" w:rsidRPr="00DC0656" w:rsidRDefault="001E3305">
            <w:pPr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 xml:space="preserve">Last Name: </w:t>
            </w:r>
          </w:p>
        </w:tc>
        <w:tc>
          <w:tcPr>
            <w:tcW w:w="3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80358" w14:textId="77777777" w:rsidR="001E3305" w:rsidRPr="00DC0656" w:rsidRDefault="001E3305">
            <w:pPr>
              <w:rPr>
                <w:rFonts w:ascii="Times New Roman" w:hAnsi="Times New Roman"/>
                <w:b/>
                <w:u w:val="single"/>
                <w:lang w:val="en-GB"/>
              </w:rPr>
            </w:pPr>
          </w:p>
        </w:tc>
      </w:tr>
      <w:tr w:rsidR="001E3305" w:rsidRPr="00DC0656" w14:paraId="4167313C" w14:textId="77777777" w:rsidTr="00554901">
        <w:trPr>
          <w:trHeight w:val="401"/>
        </w:trPr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A0F747" w14:textId="77777777" w:rsidR="001E3305" w:rsidRPr="00DC0656" w:rsidRDefault="007864CD">
            <w:pPr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>Mobile:</w:t>
            </w:r>
          </w:p>
        </w:tc>
        <w:tc>
          <w:tcPr>
            <w:tcW w:w="2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B24D9" w14:textId="77777777" w:rsidR="001E3305" w:rsidRPr="00DC0656" w:rsidRDefault="001E3305">
            <w:pPr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192AB" w14:textId="77777777" w:rsidR="001E3305" w:rsidRPr="00DC0656" w:rsidRDefault="007864CD">
            <w:pPr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>E-mail:</w:t>
            </w:r>
          </w:p>
        </w:tc>
        <w:tc>
          <w:tcPr>
            <w:tcW w:w="3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46AEF" w14:textId="77777777" w:rsidR="001E3305" w:rsidRPr="00DC0656" w:rsidRDefault="001E3305">
            <w:pPr>
              <w:rPr>
                <w:rFonts w:ascii="Times New Roman" w:hAnsi="Times New Roman"/>
                <w:lang w:val="en-GB"/>
              </w:rPr>
            </w:pPr>
          </w:p>
        </w:tc>
      </w:tr>
    </w:tbl>
    <w:p w14:paraId="5A1CB99C" w14:textId="09987701" w:rsidR="00554901" w:rsidRDefault="00554901" w:rsidP="00554901">
      <w:pPr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sym w:font="Wingdings" w:char="F071"/>
      </w:r>
      <w:r>
        <w:rPr>
          <w:rFonts w:ascii="Times New Roman" w:hAnsi="Times New Roman"/>
          <w:lang w:val="en-GB"/>
        </w:rPr>
        <w:t xml:space="preserve"> I </w:t>
      </w:r>
      <w:r w:rsidR="00B13E2A">
        <w:rPr>
          <w:rFonts w:ascii="Times New Roman" w:hAnsi="Times New Roman"/>
          <w:lang w:val="en-GB"/>
        </w:rPr>
        <w:t>agree to my children, ________________</w:t>
      </w:r>
      <w:r>
        <w:rPr>
          <w:rFonts w:ascii="Times New Roman" w:hAnsi="Times New Roman"/>
          <w:lang w:val="en-GB"/>
        </w:rPr>
        <w:t xml:space="preserve"> </w:t>
      </w:r>
      <w:r w:rsidR="00B13E2A" w:rsidRPr="00B13E2A">
        <w:rPr>
          <w:rFonts w:ascii="Times New Roman" w:hAnsi="Times New Roman"/>
          <w:lang w:val="en-GB"/>
        </w:rPr>
        <w:t>taking part in the program</w:t>
      </w:r>
      <w:r w:rsidR="00B13E2A">
        <w:rPr>
          <w:rFonts w:ascii="Times New Roman" w:hAnsi="Times New Roman"/>
          <w:lang w:val="en-GB"/>
        </w:rPr>
        <w:t>/competition</w:t>
      </w:r>
      <w:r w:rsidR="00B13E2A" w:rsidRPr="00B13E2A">
        <w:rPr>
          <w:rFonts w:ascii="Times New Roman" w:hAnsi="Times New Roman"/>
          <w:lang w:val="en-GB"/>
        </w:rPr>
        <w:t>.</w:t>
      </w:r>
    </w:p>
    <w:p w14:paraId="621C50E9" w14:textId="77777777" w:rsidR="00B13E2A" w:rsidRDefault="00B13E2A" w:rsidP="00554901">
      <w:pPr>
        <w:rPr>
          <w:rFonts w:ascii="Times New Roman" w:hAnsi="Times New Roman"/>
          <w:lang w:val="en-GB"/>
        </w:rPr>
      </w:pPr>
    </w:p>
    <w:p w14:paraId="41C0567E" w14:textId="77777777" w:rsidR="00F44D9D" w:rsidRPr="00F44D9D" w:rsidRDefault="00F44D9D" w:rsidP="00F44D9D">
      <w:pPr>
        <w:rPr>
          <w:rFonts w:ascii="Times New Roman" w:hAnsi="Times New Roman"/>
          <w:lang w:val="en-GB"/>
        </w:rPr>
      </w:pPr>
      <w:r w:rsidRPr="00F44D9D">
        <w:rPr>
          <w:rFonts w:ascii="Times New Roman" w:hAnsi="Times New Roman"/>
          <w:lang w:val="en-GB"/>
        </w:rPr>
        <w:t>Parent/ Guardian signature: _________________________________</w:t>
      </w:r>
    </w:p>
    <w:p w14:paraId="32DC3F36" w14:textId="123D1148" w:rsidR="00B13E2A" w:rsidRDefault="00F44D9D" w:rsidP="00F44D9D">
      <w:pPr>
        <w:rPr>
          <w:rFonts w:ascii="Times New Roman" w:hAnsi="Times New Roman"/>
          <w:lang w:val="en-GB"/>
        </w:rPr>
      </w:pPr>
      <w:r w:rsidRPr="00F44D9D">
        <w:rPr>
          <w:rFonts w:ascii="Times New Roman" w:hAnsi="Times New Roman"/>
          <w:lang w:val="en-GB"/>
        </w:rPr>
        <w:t>Parent/ guardian name: _________________________________</w:t>
      </w:r>
    </w:p>
    <w:p w14:paraId="2ED89F8B" w14:textId="574F2FA8" w:rsidR="00960039" w:rsidRDefault="00960039">
      <w:pPr>
        <w:rPr>
          <w:rFonts w:ascii="Times New Roman" w:hAnsi="Times New Roman"/>
          <w:b/>
          <w:u w:val="single"/>
          <w:lang w:val="en-GB"/>
        </w:rPr>
      </w:pPr>
    </w:p>
    <w:p w14:paraId="55A05FE9" w14:textId="49458108" w:rsidR="005B1429" w:rsidRPr="005B1429" w:rsidRDefault="005B1429" w:rsidP="005B1429">
      <w:pPr>
        <w:rPr>
          <w:rFonts w:ascii="Times New Roman" w:hAnsi="Times New Roman" w:hint="eastAsia"/>
          <w:b/>
          <w:u w:val="single"/>
          <w:lang w:val="en-GB"/>
        </w:rPr>
      </w:pPr>
      <w:r w:rsidRPr="005B1429">
        <w:rPr>
          <w:rFonts w:ascii="Times New Roman" w:hAnsi="Times New Roman" w:hint="eastAsia"/>
          <w:b/>
          <w:u w:val="single"/>
          <w:lang w:val="en-GB"/>
        </w:rPr>
        <w:t>Competition (</w:t>
      </w:r>
      <w:r w:rsidRPr="005B1429">
        <w:rPr>
          <w:rFonts w:ascii="Times New Roman" w:hAnsi="Times New Roman"/>
          <w:b/>
          <w:u w:val="single"/>
          <w:lang w:val="en-GB"/>
        </w:rPr>
        <w:t>You may choose</w:t>
      </w:r>
      <w:r w:rsidRPr="005B1429">
        <w:rPr>
          <w:rFonts w:ascii="Times New Roman" w:hAnsi="Times New Roman" w:hint="eastAsia"/>
          <w:b/>
          <w:u w:val="single"/>
          <w:lang w:val="en-GB"/>
        </w:rPr>
        <w:t xml:space="preserve"> </w:t>
      </w:r>
      <w:r w:rsidRPr="005B1429">
        <w:rPr>
          <w:rFonts w:ascii="Times New Roman" w:hAnsi="Times New Roman"/>
          <w:b/>
          <w:u w:val="single"/>
          <w:lang w:val="en-GB"/>
        </w:rPr>
        <w:t>more than 1 option</w:t>
      </w:r>
      <w:r w:rsidRPr="005B1429">
        <w:rPr>
          <w:rFonts w:ascii="Times New Roman" w:hAnsi="Times New Roman" w:hint="eastAsia"/>
          <w:b/>
          <w:u w:val="single"/>
          <w:lang w:val="en-GB"/>
        </w:rPr>
        <w:t>)</w:t>
      </w:r>
    </w:p>
    <w:p w14:paraId="616D359A" w14:textId="3A289423" w:rsidR="005B1429" w:rsidRPr="005B1429" w:rsidRDefault="005B1429" w:rsidP="005B1429">
      <w:pPr>
        <w:rPr>
          <w:rFonts w:ascii="Times New Roman" w:hAnsi="Times New Roman" w:hint="eastAsia"/>
          <w:bCs/>
          <w:lang w:val="en-GB"/>
        </w:rPr>
      </w:pPr>
      <w:r>
        <w:rPr>
          <w:rFonts w:ascii="Times New Roman" w:hAnsi="Times New Roman"/>
          <w:lang w:val="en-GB"/>
        </w:rPr>
        <w:sym w:font="Wingdings" w:char="F071"/>
      </w:r>
      <w:r w:rsidRPr="005B1429">
        <w:rPr>
          <w:rFonts w:ascii="Times New Roman" w:hAnsi="Times New Roman" w:hint="eastAsia"/>
          <w:bCs/>
          <w:lang w:val="en-GB"/>
        </w:rPr>
        <w:t xml:space="preserve"> </w:t>
      </w:r>
      <w:r w:rsidRPr="005B1429">
        <w:rPr>
          <w:rFonts w:ascii="Times New Roman" w:hAnsi="Times New Roman" w:hint="eastAsia"/>
          <w:bCs/>
          <w:lang w:val="en-GB"/>
        </w:rPr>
        <w:t>團體賽</w:t>
      </w:r>
      <w:r w:rsidRPr="005B1429">
        <w:rPr>
          <w:rFonts w:ascii="Times New Roman" w:hAnsi="Times New Roman" w:hint="eastAsia"/>
          <w:bCs/>
          <w:lang w:val="en-GB"/>
        </w:rPr>
        <w:t xml:space="preserve"> (140 </w:t>
      </w:r>
      <w:r w:rsidRPr="005B1429">
        <w:rPr>
          <w:rFonts w:ascii="Times New Roman" w:hAnsi="Times New Roman" w:hint="eastAsia"/>
          <w:bCs/>
          <w:lang w:val="en-GB"/>
        </w:rPr>
        <w:t>–</w:t>
      </w:r>
      <w:r w:rsidRPr="005B1429">
        <w:rPr>
          <w:rFonts w:ascii="Times New Roman" w:hAnsi="Times New Roman" w:hint="eastAsia"/>
          <w:bCs/>
          <w:lang w:val="en-GB"/>
        </w:rPr>
        <w:t xml:space="preserve"> 150cm)</w:t>
      </w:r>
    </w:p>
    <w:p w14:paraId="13A23D1A" w14:textId="2AD54BBA" w:rsidR="005B1429" w:rsidRPr="005B1429" w:rsidRDefault="005B1429" w:rsidP="005B1429">
      <w:pPr>
        <w:rPr>
          <w:rFonts w:ascii="Times New Roman" w:hAnsi="Times New Roman"/>
          <w:bCs/>
          <w:lang w:val="en-GB"/>
        </w:rPr>
      </w:pPr>
      <w:r>
        <w:rPr>
          <w:rFonts w:ascii="Times New Roman" w:hAnsi="Times New Roman"/>
          <w:lang w:val="en-GB"/>
        </w:rPr>
        <w:sym w:font="Wingdings" w:char="F071"/>
      </w:r>
      <w:r w:rsidRPr="005B1429">
        <w:rPr>
          <w:rFonts w:ascii="Times New Roman" w:hAnsi="Times New Roman" w:hint="eastAsia"/>
          <w:bCs/>
          <w:lang w:val="en-GB"/>
        </w:rPr>
        <w:t xml:space="preserve"> </w:t>
      </w:r>
      <w:r w:rsidRPr="005B1429">
        <w:rPr>
          <w:rFonts w:ascii="Times New Roman" w:hAnsi="Times New Roman" w:hint="eastAsia"/>
          <w:bCs/>
          <w:lang w:val="en-GB"/>
        </w:rPr>
        <w:t>個人賽</w:t>
      </w:r>
      <w:r w:rsidRPr="005B1429">
        <w:rPr>
          <w:rFonts w:ascii="Times New Roman" w:hAnsi="Times New Roman" w:hint="eastAsia"/>
          <w:bCs/>
          <w:lang w:val="en-GB"/>
        </w:rPr>
        <w:t xml:space="preserve"> (150 </w:t>
      </w:r>
      <w:r w:rsidRPr="005B1429">
        <w:rPr>
          <w:rFonts w:ascii="Times New Roman" w:hAnsi="Times New Roman" w:hint="eastAsia"/>
          <w:bCs/>
          <w:lang w:val="en-GB"/>
        </w:rPr>
        <w:t>–</w:t>
      </w:r>
      <w:r w:rsidRPr="005B1429">
        <w:rPr>
          <w:rFonts w:ascii="Times New Roman" w:hAnsi="Times New Roman" w:hint="eastAsia"/>
          <w:bCs/>
          <w:lang w:val="en-GB"/>
        </w:rPr>
        <w:t xml:space="preserve"> 160cm)</w:t>
      </w:r>
    </w:p>
    <w:p w14:paraId="760B92D0" w14:textId="77777777" w:rsidR="005B1429" w:rsidRDefault="005B1429" w:rsidP="005B1429">
      <w:pPr>
        <w:rPr>
          <w:rFonts w:ascii="Times New Roman" w:hAnsi="Times New Roman"/>
          <w:b/>
          <w:u w:val="single"/>
          <w:lang w:val="en-GB"/>
        </w:rPr>
      </w:pPr>
    </w:p>
    <w:p w14:paraId="693F6FE3" w14:textId="5340A968" w:rsidR="00E60CE8" w:rsidRDefault="00E60CE8">
      <w:pPr>
        <w:rPr>
          <w:rFonts w:ascii="Times New Roman" w:hAnsi="Times New Roman"/>
          <w:b/>
          <w:u w:val="single"/>
          <w:lang w:val="en-GB"/>
        </w:rPr>
      </w:pPr>
      <w:r w:rsidRPr="00E60CE8">
        <w:rPr>
          <w:rFonts w:ascii="Times New Roman" w:hAnsi="Times New Roman"/>
          <w:b/>
          <w:u w:val="single"/>
          <w:lang w:val="en-GB"/>
        </w:rPr>
        <w:t>Intended Horse Power (Applicable to Athletes Only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1560"/>
        <w:gridCol w:w="2835"/>
        <w:gridCol w:w="2660"/>
      </w:tblGrid>
      <w:tr w:rsidR="00E60CE8" w:rsidRPr="00E60CE8" w14:paraId="4C502EE0" w14:textId="77777777" w:rsidTr="00E60CE8">
        <w:trPr>
          <w:trHeight w:val="420"/>
        </w:trPr>
        <w:tc>
          <w:tcPr>
            <w:tcW w:w="2263" w:type="dxa"/>
            <w:noWrap/>
            <w:hideMark/>
          </w:tcPr>
          <w:p w14:paraId="319706E4" w14:textId="77777777" w:rsidR="00E60CE8" w:rsidRPr="00E60CE8" w:rsidRDefault="00E60CE8" w:rsidP="00E60CE8">
            <w:pPr>
              <w:rPr>
                <w:rFonts w:ascii="Times New Roman" w:hAnsi="Times New Roman"/>
                <w:b/>
                <w:bCs/>
              </w:rPr>
            </w:pPr>
            <w:r w:rsidRPr="00E60CE8">
              <w:rPr>
                <w:rFonts w:ascii="Times New Roman" w:hAnsi="Times New Roman"/>
                <w:b/>
                <w:bCs/>
              </w:rPr>
              <w:t>Horse name</w:t>
            </w:r>
          </w:p>
        </w:tc>
        <w:tc>
          <w:tcPr>
            <w:tcW w:w="1560" w:type="dxa"/>
            <w:noWrap/>
            <w:hideMark/>
          </w:tcPr>
          <w:p w14:paraId="09F02615" w14:textId="77777777" w:rsidR="00E60CE8" w:rsidRPr="00E60CE8" w:rsidRDefault="00E60CE8">
            <w:pPr>
              <w:rPr>
                <w:rFonts w:ascii="Times New Roman" w:hAnsi="Times New Roman"/>
                <w:b/>
                <w:bCs/>
              </w:rPr>
            </w:pPr>
            <w:r w:rsidRPr="00E60CE8">
              <w:rPr>
                <w:rFonts w:ascii="Times New Roman" w:hAnsi="Times New Roman"/>
                <w:b/>
                <w:bCs/>
              </w:rPr>
              <w:t>Date of birth</w:t>
            </w:r>
          </w:p>
        </w:tc>
        <w:tc>
          <w:tcPr>
            <w:tcW w:w="2835" w:type="dxa"/>
            <w:noWrap/>
            <w:hideMark/>
          </w:tcPr>
          <w:p w14:paraId="5CF1B185" w14:textId="5C7B86FD" w:rsidR="00E60CE8" w:rsidRPr="00C044D5" w:rsidRDefault="00C044D5">
            <w:pPr>
              <w:rPr>
                <w:rFonts w:ascii="Times New Roman" w:hAnsi="Times New Roman"/>
                <w:b/>
                <w:bCs/>
              </w:rPr>
            </w:pPr>
            <w:r w:rsidRPr="00C044D5">
              <w:rPr>
                <w:rFonts w:ascii="Times New Roman" w:hAnsi="Times New Roman"/>
                <w:b/>
                <w:bCs/>
              </w:rPr>
              <w:t>Team/Individual</w:t>
            </w:r>
          </w:p>
        </w:tc>
        <w:tc>
          <w:tcPr>
            <w:tcW w:w="2660" w:type="dxa"/>
            <w:noWrap/>
            <w:hideMark/>
          </w:tcPr>
          <w:p w14:paraId="3F341681" w14:textId="77777777" w:rsidR="00E60CE8" w:rsidRPr="00E60CE8" w:rsidRDefault="00E60CE8">
            <w:pPr>
              <w:rPr>
                <w:rFonts w:ascii="Times New Roman" w:hAnsi="Times New Roman"/>
                <w:b/>
                <w:bCs/>
              </w:rPr>
            </w:pPr>
            <w:r w:rsidRPr="00E60CE8">
              <w:rPr>
                <w:rFonts w:ascii="Times New Roman" w:hAnsi="Times New Roman"/>
                <w:b/>
                <w:bCs/>
              </w:rPr>
              <w:t>CEA passport number</w:t>
            </w:r>
          </w:p>
        </w:tc>
      </w:tr>
      <w:tr w:rsidR="00E60CE8" w:rsidRPr="00E60CE8" w14:paraId="2E571BEF" w14:textId="77777777" w:rsidTr="00E60CE8">
        <w:trPr>
          <w:trHeight w:val="420"/>
        </w:trPr>
        <w:tc>
          <w:tcPr>
            <w:tcW w:w="2263" w:type="dxa"/>
            <w:noWrap/>
          </w:tcPr>
          <w:p w14:paraId="3B232350" w14:textId="12DCDA40" w:rsidR="00E60CE8" w:rsidRPr="00E60CE8" w:rsidRDefault="00E60CE8">
            <w:pPr>
              <w:rPr>
                <w:rFonts w:ascii="Times New Roman" w:hAnsi="Times New Roman"/>
              </w:rPr>
            </w:pPr>
          </w:p>
        </w:tc>
        <w:tc>
          <w:tcPr>
            <w:tcW w:w="1560" w:type="dxa"/>
            <w:noWrap/>
          </w:tcPr>
          <w:p w14:paraId="4E0E8908" w14:textId="1EFE0A46" w:rsidR="00E60CE8" w:rsidRPr="00E60CE8" w:rsidRDefault="00E60CE8">
            <w:pPr>
              <w:rPr>
                <w:rFonts w:ascii="Times New Roman" w:hAnsi="Times New Roman"/>
              </w:rPr>
            </w:pPr>
          </w:p>
        </w:tc>
        <w:tc>
          <w:tcPr>
            <w:tcW w:w="2835" w:type="dxa"/>
            <w:noWrap/>
          </w:tcPr>
          <w:p w14:paraId="1EABD100" w14:textId="263A2083" w:rsidR="00E60CE8" w:rsidRPr="00E60CE8" w:rsidRDefault="00E60CE8">
            <w:pPr>
              <w:rPr>
                <w:rFonts w:ascii="Times New Roman" w:hAnsi="Times New Roman"/>
              </w:rPr>
            </w:pPr>
          </w:p>
        </w:tc>
        <w:tc>
          <w:tcPr>
            <w:tcW w:w="2660" w:type="dxa"/>
            <w:noWrap/>
          </w:tcPr>
          <w:p w14:paraId="407D9F5A" w14:textId="4E657B5B" w:rsidR="00E60CE8" w:rsidRPr="00E60CE8" w:rsidRDefault="00E60CE8">
            <w:pPr>
              <w:rPr>
                <w:rFonts w:ascii="Times New Roman" w:hAnsi="Times New Roman"/>
              </w:rPr>
            </w:pPr>
          </w:p>
        </w:tc>
      </w:tr>
      <w:tr w:rsidR="00E60CE8" w:rsidRPr="00E60CE8" w14:paraId="6BA591D7" w14:textId="77777777" w:rsidTr="00E60CE8">
        <w:trPr>
          <w:trHeight w:val="420"/>
        </w:trPr>
        <w:tc>
          <w:tcPr>
            <w:tcW w:w="2263" w:type="dxa"/>
            <w:noWrap/>
          </w:tcPr>
          <w:p w14:paraId="5ED76A4D" w14:textId="7A0A4843" w:rsidR="00E60CE8" w:rsidRPr="00E60CE8" w:rsidRDefault="00E60CE8">
            <w:pPr>
              <w:rPr>
                <w:rFonts w:ascii="Times New Roman" w:hAnsi="Times New Roman"/>
              </w:rPr>
            </w:pPr>
          </w:p>
        </w:tc>
        <w:tc>
          <w:tcPr>
            <w:tcW w:w="1560" w:type="dxa"/>
            <w:noWrap/>
          </w:tcPr>
          <w:p w14:paraId="0915FAF2" w14:textId="31B14E01" w:rsidR="00E60CE8" w:rsidRPr="00E60CE8" w:rsidRDefault="00E60CE8">
            <w:pPr>
              <w:rPr>
                <w:rFonts w:ascii="Times New Roman" w:hAnsi="Times New Roman"/>
              </w:rPr>
            </w:pPr>
          </w:p>
        </w:tc>
        <w:tc>
          <w:tcPr>
            <w:tcW w:w="2835" w:type="dxa"/>
            <w:noWrap/>
          </w:tcPr>
          <w:p w14:paraId="2B48C9C4" w14:textId="46F7F651" w:rsidR="00E60CE8" w:rsidRPr="00E60CE8" w:rsidRDefault="00E60CE8">
            <w:pPr>
              <w:rPr>
                <w:rFonts w:ascii="Times New Roman" w:hAnsi="Times New Roman"/>
              </w:rPr>
            </w:pPr>
          </w:p>
        </w:tc>
        <w:tc>
          <w:tcPr>
            <w:tcW w:w="2660" w:type="dxa"/>
            <w:noWrap/>
          </w:tcPr>
          <w:p w14:paraId="2271325B" w14:textId="3DAD9348" w:rsidR="00E60CE8" w:rsidRPr="00E60CE8" w:rsidRDefault="00E60CE8">
            <w:pPr>
              <w:rPr>
                <w:rFonts w:ascii="Times New Roman" w:hAnsi="Times New Roman"/>
              </w:rPr>
            </w:pPr>
          </w:p>
        </w:tc>
      </w:tr>
    </w:tbl>
    <w:p w14:paraId="3D82F914" w14:textId="77777777" w:rsidR="00E60CE8" w:rsidRDefault="00E60CE8">
      <w:pPr>
        <w:rPr>
          <w:rFonts w:ascii="Times New Roman" w:hAnsi="Times New Roman"/>
          <w:b/>
          <w:u w:val="single"/>
          <w:lang w:val="en-GB"/>
        </w:rPr>
      </w:pPr>
    </w:p>
    <w:p w14:paraId="5946D2B4" w14:textId="78D899B9" w:rsidR="00007F30" w:rsidRPr="00007F30" w:rsidRDefault="00007F30" w:rsidP="00554901">
      <w:pPr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Have you ever represented Hong Kong</w:t>
      </w:r>
      <w:r w:rsidR="00251F68">
        <w:rPr>
          <w:rFonts w:ascii="Times New Roman" w:hAnsi="Times New Roman" w:hint="eastAsia"/>
          <w:bCs/>
        </w:rPr>
        <w:t>, China</w:t>
      </w:r>
      <w:r w:rsidR="00D54E58">
        <w:rPr>
          <w:rFonts w:ascii="Times New Roman" w:hAnsi="Times New Roman"/>
          <w:bCs/>
        </w:rPr>
        <w:t xml:space="preserve"> in</w:t>
      </w:r>
      <w:r>
        <w:rPr>
          <w:rFonts w:ascii="Times New Roman" w:hAnsi="Times New Roman"/>
          <w:bCs/>
        </w:rPr>
        <w:t xml:space="preserve"> any overseas events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18"/>
      </w:tblGrid>
      <w:tr w:rsidR="00007F30" w14:paraId="46379636" w14:textId="77777777" w:rsidTr="005B1429">
        <w:trPr>
          <w:trHeight w:val="1232"/>
        </w:trPr>
        <w:tc>
          <w:tcPr>
            <w:tcW w:w="9318" w:type="dxa"/>
          </w:tcPr>
          <w:p w14:paraId="20EE83AE" w14:textId="77777777" w:rsidR="00007F30" w:rsidRDefault="00007F30">
            <w:pPr>
              <w:rPr>
                <w:rFonts w:ascii="Times New Roman" w:hAnsi="Times New Roman"/>
                <w:b/>
                <w:u w:val="single"/>
              </w:rPr>
            </w:pPr>
          </w:p>
          <w:p w14:paraId="235D1D3E" w14:textId="0C58550D" w:rsidR="00007F30" w:rsidRDefault="00007F30">
            <w:pPr>
              <w:rPr>
                <w:rFonts w:ascii="Times New Roman" w:hAnsi="Times New Roman"/>
                <w:b/>
                <w:u w:val="single"/>
              </w:rPr>
            </w:pPr>
          </w:p>
        </w:tc>
      </w:tr>
    </w:tbl>
    <w:p w14:paraId="7601EB6F" w14:textId="77777777" w:rsidR="00624B12" w:rsidRPr="00624B12" w:rsidRDefault="00624B12">
      <w:pPr>
        <w:rPr>
          <w:rFonts w:ascii="Times New Roman" w:hAnsi="Times New Roman"/>
          <w:b/>
          <w:u w:val="single"/>
        </w:rPr>
      </w:pPr>
    </w:p>
    <w:p w14:paraId="476D5BAE" w14:textId="42D1644E" w:rsidR="007B3308" w:rsidRDefault="001F545C">
      <w:pPr>
        <w:rPr>
          <w:rFonts w:ascii="Times New Roman" w:hAnsi="Times New Roman"/>
          <w:b/>
          <w:u w:val="single"/>
          <w:lang w:val="en-GB"/>
        </w:rPr>
      </w:pPr>
      <w:r w:rsidRPr="00DC0656">
        <w:rPr>
          <w:rFonts w:ascii="Times New Roman" w:hAnsi="Times New Roman"/>
          <w:b/>
          <w:u w:val="single"/>
          <w:lang w:val="en-GB"/>
        </w:rPr>
        <w:lastRenderedPageBreak/>
        <w:t>Application</w:t>
      </w:r>
      <w:r w:rsidR="00273285" w:rsidRPr="00DC0656">
        <w:rPr>
          <w:rFonts w:ascii="Times New Roman" w:hAnsi="Times New Roman"/>
          <w:b/>
          <w:u w:val="single"/>
          <w:lang w:val="en-GB"/>
        </w:rPr>
        <w:t xml:space="preserve"> details</w:t>
      </w:r>
      <w:r w:rsidR="00064705" w:rsidRPr="00DC0656">
        <w:rPr>
          <w:rFonts w:ascii="Times New Roman" w:hAnsi="Times New Roman"/>
          <w:b/>
          <w:u w:val="single"/>
          <w:lang w:val="en-GB"/>
        </w:rPr>
        <w:t xml:space="preserve"> (Applicable</w:t>
      </w:r>
      <w:r w:rsidR="00FA4CAD" w:rsidRPr="00DC0656">
        <w:rPr>
          <w:rFonts w:ascii="Times New Roman" w:hAnsi="Times New Roman"/>
          <w:b/>
          <w:u w:val="single"/>
          <w:lang w:val="en-GB"/>
        </w:rPr>
        <w:t xml:space="preserve"> to</w:t>
      </w:r>
      <w:r w:rsidR="00064705" w:rsidRPr="00DC0656">
        <w:rPr>
          <w:rFonts w:ascii="Times New Roman" w:hAnsi="Times New Roman"/>
          <w:b/>
          <w:u w:val="single"/>
          <w:lang w:val="en-GB"/>
        </w:rPr>
        <w:t xml:space="preserve"> </w:t>
      </w:r>
      <w:r w:rsidR="0062663C">
        <w:rPr>
          <w:rFonts w:ascii="Times New Roman" w:hAnsi="Times New Roman"/>
          <w:b/>
          <w:u w:val="single"/>
          <w:lang w:val="en-GB"/>
        </w:rPr>
        <w:t>Athlete</w:t>
      </w:r>
      <w:r w:rsidR="00064705" w:rsidRPr="00DC0656">
        <w:rPr>
          <w:rFonts w:ascii="Times New Roman" w:hAnsi="Times New Roman"/>
          <w:b/>
          <w:u w:val="single"/>
          <w:lang w:val="en-GB"/>
        </w:rPr>
        <w:t>s Only)</w:t>
      </w:r>
    </w:p>
    <w:p w14:paraId="09A740F3" w14:textId="0A754BD7" w:rsidR="00554901" w:rsidRPr="00554901" w:rsidRDefault="00554901" w:rsidP="00554901">
      <w:pPr>
        <w:jc w:val="both"/>
        <w:rPr>
          <w:rFonts w:ascii="Times New Roman" w:hAnsi="Times New Roman"/>
          <w:bCs/>
          <w:i/>
          <w:iCs/>
          <w:lang w:val="en-GB"/>
        </w:rPr>
      </w:pPr>
      <w:r w:rsidRPr="00554901">
        <w:rPr>
          <w:rFonts w:ascii="Times New Roman" w:hAnsi="Times New Roman"/>
          <w:bCs/>
          <w:i/>
          <w:iCs/>
          <w:lang w:val="en-GB"/>
        </w:rPr>
        <w:t>Please only provide competition results of the disciplines which you are interested to compete</w:t>
      </w:r>
      <w:r w:rsidR="003048EF">
        <w:rPr>
          <w:rFonts w:ascii="Times New Roman" w:hAnsi="Times New Roman"/>
          <w:bCs/>
          <w:i/>
          <w:iCs/>
          <w:lang w:val="en-GB"/>
        </w:rPr>
        <w:t xml:space="preserve"> in</w:t>
      </w:r>
    </w:p>
    <w:tbl>
      <w:tblPr>
        <w:tblStyle w:val="TableGrid"/>
        <w:tblW w:w="9540" w:type="dxa"/>
        <w:tblInd w:w="18" w:type="dxa"/>
        <w:tblLook w:val="04A0" w:firstRow="1" w:lastRow="0" w:firstColumn="1" w:lastColumn="0" w:noHBand="0" w:noVBand="1"/>
      </w:tblPr>
      <w:tblGrid>
        <w:gridCol w:w="2784"/>
        <w:gridCol w:w="6756"/>
      </w:tblGrid>
      <w:tr w:rsidR="001F545C" w:rsidRPr="00DC0656" w14:paraId="749717AD" w14:textId="77777777" w:rsidTr="0084486C">
        <w:trPr>
          <w:trHeight w:val="504"/>
        </w:trPr>
        <w:tc>
          <w:tcPr>
            <w:tcW w:w="2784" w:type="dxa"/>
          </w:tcPr>
          <w:p w14:paraId="4963074A" w14:textId="185DDED0" w:rsidR="001F545C" w:rsidRPr="00FF7702" w:rsidRDefault="00E60CE8" w:rsidP="007F0E51">
            <w:pPr>
              <w:spacing w:line="276" w:lineRule="auto"/>
              <w:rPr>
                <w:rFonts w:ascii="Times New Roman" w:hAnsi="Times New Roman"/>
                <w:b/>
                <w:bCs/>
                <w:lang w:val="en-GB"/>
              </w:rPr>
            </w:pPr>
            <w:r>
              <w:rPr>
                <w:rFonts w:ascii="Times New Roman" w:hAnsi="Times New Roman"/>
                <w:b/>
                <w:bCs/>
                <w:lang w:val="en-GB"/>
              </w:rPr>
              <w:t>Jumping</w:t>
            </w:r>
            <w:r w:rsidR="009C5118">
              <w:rPr>
                <w:rFonts w:ascii="Times New Roman" w:hAnsi="Times New Roman" w:hint="eastAsia"/>
                <w:b/>
                <w:bCs/>
                <w:lang w:val="en-GB"/>
              </w:rPr>
              <w:t xml:space="preserve"> Level</w:t>
            </w:r>
            <w:r>
              <w:rPr>
                <w:rFonts w:ascii="Times New Roman" w:hAnsi="Times New Roman"/>
                <w:b/>
                <w:bCs/>
                <w:lang w:val="en-GB"/>
              </w:rPr>
              <w:t xml:space="preserve"> (cm)</w:t>
            </w:r>
          </w:p>
        </w:tc>
        <w:tc>
          <w:tcPr>
            <w:tcW w:w="6756" w:type="dxa"/>
          </w:tcPr>
          <w:p w14:paraId="771B7CFE" w14:textId="6EE7ADE5" w:rsidR="003A1C0D" w:rsidRPr="00DC0656" w:rsidRDefault="008F05BA" w:rsidP="007864CD">
            <w:pPr>
              <w:spacing w:line="360" w:lineRule="auto"/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 xml:space="preserve"> </w:t>
            </w:r>
          </w:p>
        </w:tc>
      </w:tr>
      <w:tr w:rsidR="0084486C" w:rsidRPr="00DC0656" w14:paraId="0B791754" w14:textId="77777777" w:rsidTr="0084486C">
        <w:trPr>
          <w:trHeight w:val="277"/>
        </w:trPr>
        <w:tc>
          <w:tcPr>
            <w:tcW w:w="2784" w:type="dxa"/>
            <w:vMerge w:val="restart"/>
          </w:tcPr>
          <w:p w14:paraId="62BF2DA4" w14:textId="77777777" w:rsidR="003048EF" w:rsidRDefault="0084486C" w:rsidP="00AC2944">
            <w:pPr>
              <w:spacing w:line="276" w:lineRule="auto"/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b/>
                <w:lang w:val="en-GB"/>
              </w:rPr>
              <w:t>THREE</w:t>
            </w:r>
            <w:r w:rsidRPr="00DC0656">
              <w:rPr>
                <w:rFonts w:ascii="Times New Roman" w:hAnsi="Times New Roman"/>
                <w:lang w:val="en-GB"/>
              </w:rPr>
              <w:t xml:space="preserve"> </w:t>
            </w:r>
            <w:r w:rsidR="00012BBA" w:rsidRPr="00DC0656">
              <w:rPr>
                <w:rFonts w:ascii="Times New Roman" w:hAnsi="Times New Roman"/>
                <w:lang w:val="en-GB"/>
              </w:rPr>
              <w:t xml:space="preserve">Best </w:t>
            </w:r>
          </w:p>
          <w:p w14:paraId="63744E58" w14:textId="005A8C7E" w:rsidR="0084486C" w:rsidRPr="00DC0656" w:rsidRDefault="00E60CE8" w:rsidP="00AC2944">
            <w:pPr>
              <w:spacing w:line="276" w:lineRule="auto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Jumping</w:t>
            </w:r>
            <w:r w:rsidR="0084486C" w:rsidRPr="00DC0656">
              <w:rPr>
                <w:rFonts w:ascii="Times New Roman" w:hAnsi="Times New Roman"/>
                <w:lang w:val="en-GB"/>
              </w:rPr>
              <w:t xml:space="preserve"> Results</w:t>
            </w:r>
            <w:r w:rsidR="0084486C" w:rsidRPr="00DC0656">
              <w:rPr>
                <w:rFonts w:ascii="Times New Roman" w:hAnsi="Times New Roman"/>
                <w:lang w:val="en-GB"/>
              </w:rPr>
              <w:br/>
            </w:r>
            <w:r w:rsidR="0084486C" w:rsidRPr="00DC0656">
              <w:rPr>
                <w:rFonts w:ascii="Times New Roman" w:hAnsi="Times New Roman"/>
                <w:b/>
                <w:sz w:val="22"/>
                <w:lang w:val="en-GB"/>
              </w:rPr>
              <w:t>(</w:t>
            </w:r>
            <w:r w:rsidR="005B1429">
              <w:rPr>
                <w:rFonts w:ascii="Times New Roman" w:hAnsi="Times New Roman" w:hint="eastAsia"/>
                <w:b/>
                <w:sz w:val="22"/>
                <w:lang w:val="en-GB"/>
              </w:rPr>
              <w:t>2023-2024</w:t>
            </w:r>
            <w:r w:rsidR="0084486C" w:rsidRPr="00DC0656">
              <w:rPr>
                <w:rFonts w:ascii="Times New Roman" w:hAnsi="Times New Roman"/>
                <w:b/>
                <w:sz w:val="22"/>
                <w:lang w:val="en-GB"/>
              </w:rPr>
              <w:t>)</w:t>
            </w:r>
          </w:p>
          <w:p w14:paraId="7FEE619A" w14:textId="77777777" w:rsidR="00012BBA" w:rsidRPr="00DC0656" w:rsidRDefault="00012BBA" w:rsidP="00AC2944">
            <w:pPr>
              <w:spacing w:line="276" w:lineRule="auto"/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b/>
                <w:sz w:val="22"/>
                <w:lang w:val="en-GB"/>
              </w:rPr>
              <w:t>(Local/ Overseas)</w:t>
            </w:r>
          </w:p>
          <w:p w14:paraId="772356C4" w14:textId="77777777" w:rsidR="0084486C" w:rsidRPr="00DC0656" w:rsidRDefault="0084486C" w:rsidP="00AC2944">
            <w:pPr>
              <w:spacing w:line="276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6756" w:type="dxa"/>
            <w:vAlign w:val="bottom"/>
          </w:tcPr>
          <w:p w14:paraId="21C486EE" w14:textId="0B1F32EB" w:rsidR="0020433F" w:rsidRPr="00DC0656" w:rsidRDefault="0084486C" w:rsidP="00575073">
            <w:pPr>
              <w:spacing w:line="360" w:lineRule="auto"/>
              <w:rPr>
                <w:rFonts w:ascii="Times New Roman" w:hAnsi="Times New Roman"/>
                <w:i/>
                <w:color w:val="A6A6A6" w:themeColor="background1" w:themeShade="A6"/>
                <w:sz w:val="20"/>
                <w:lang w:val="en-GB"/>
              </w:rPr>
            </w:pPr>
            <w:r w:rsidRPr="00DC0656">
              <w:rPr>
                <w:rFonts w:ascii="Times New Roman" w:hAnsi="Times New Roman"/>
                <w:i/>
                <w:sz w:val="20"/>
                <w:lang w:val="en-GB"/>
              </w:rPr>
              <w:t xml:space="preserve">Example: </w:t>
            </w:r>
            <w:r w:rsidR="006245F7" w:rsidRPr="00DC0656">
              <w:rPr>
                <w:rFonts w:ascii="Times New Roman" w:hAnsi="Times New Roman"/>
                <w:i/>
                <w:color w:val="A6A6A6" w:themeColor="background1" w:themeShade="A6"/>
                <w:sz w:val="20"/>
                <w:lang w:val="en-GB"/>
              </w:rPr>
              <w:t xml:space="preserve">3 Mar 2019/ </w:t>
            </w:r>
            <w:r w:rsidR="005B1429">
              <w:rPr>
                <w:rFonts w:ascii="Times New Roman" w:hAnsi="Times New Roman" w:hint="eastAsia"/>
                <w:i/>
                <w:color w:val="A6A6A6" w:themeColor="background1" w:themeShade="A6"/>
                <w:sz w:val="20"/>
                <w:lang w:val="en-GB"/>
              </w:rPr>
              <w:t>CSI1* Beijing</w:t>
            </w:r>
            <w:r w:rsidR="00BE6155" w:rsidRPr="00DC0656">
              <w:rPr>
                <w:rFonts w:ascii="Times New Roman" w:hAnsi="Times New Roman"/>
                <w:i/>
                <w:color w:val="A6A6A6" w:themeColor="background1" w:themeShade="A6"/>
                <w:sz w:val="20"/>
                <w:lang w:val="en-GB"/>
              </w:rPr>
              <w:t>/</w:t>
            </w:r>
            <w:r w:rsidR="0020433F" w:rsidRPr="00DC0656">
              <w:rPr>
                <w:rFonts w:ascii="Times New Roman" w:hAnsi="Times New Roman"/>
                <w:i/>
                <w:color w:val="A6A6A6" w:themeColor="background1" w:themeShade="A6"/>
                <w:sz w:val="20"/>
                <w:lang w:val="en-GB"/>
              </w:rPr>
              <w:t xml:space="preserve"> </w:t>
            </w:r>
            <w:r w:rsidR="005B1429">
              <w:rPr>
                <w:rFonts w:asciiTheme="minorEastAsia" w:eastAsiaTheme="minorEastAsia" w:hAnsiTheme="minorEastAsia" w:hint="eastAsia"/>
                <w:i/>
                <w:color w:val="A6A6A6" w:themeColor="background1" w:themeShade="A6"/>
                <w:sz w:val="20"/>
                <w:lang w:val="en-GB"/>
              </w:rPr>
              <w:t>140cm</w:t>
            </w:r>
            <w:r w:rsidR="005B1429" w:rsidRPr="00620089">
              <w:rPr>
                <w:rFonts w:asciiTheme="minorEastAsia" w:eastAsiaTheme="minorEastAsia" w:hAnsiTheme="minorEastAsia" w:hint="eastAsia"/>
                <w:i/>
                <w:color w:val="A6A6A6" w:themeColor="background1" w:themeShade="A6"/>
                <w:sz w:val="20"/>
                <w:lang w:val="en-GB"/>
              </w:rPr>
              <w:t xml:space="preserve"> /</w:t>
            </w:r>
            <w:r w:rsidR="005B1429">
              <w:rPr>
                <w:rFonts w:asciiTheme="minorEastAsia" w:eastAsiaTheme="minorEastAsia" w:hAnsiTheme="minorEastAsia" w:hint="eastAsia"/>
                <w:i/>
                <w:color w:val="A6A6A6" w:themeColor="background1" w:themeShade="A6"/>
                <w:sz w:val="20"/>
                <w:lang w:val="en-GB"/>
              </w:rPr>
              <w:t xml:space="preserve"> 0 / 59.55s </w:t>
            </w:r>
            <w:r w:rsidR="009C5118">
              <w:rPr>
                <w:rFonts w:ascii="Times New Roman" w:hAnsi="Times New Roman" w:hint="eastAsia"/>
                <w:i/>
                <w:color w:val="A6A6A6" w:themeColor="background1" w:themeShade="A6"/>
                <w:sz w:val="20"/>
                <w:lang w:val="en-GB"/>
              </w:rPr>
              <w:t>/</w:t>
            </w:r>
            <w:r w:rsidR="00BE6155" w:rsidRPr="00DC0656">
              <w:rPr>
                <w:rFonts w:ascii="Times New Roman" w:hAnsi="Times New Roman"/>
                <w:i/>
                <w:color w:val="A6A6A6" w:themeColor="background1" w:themeShade="A6"/>
                <w:sz w:val="20"/>
                <w:lang w:val="en-GB"/>
              </w:rPr>
              <w:t xml:space="preserve"> 1</w:t>
            </w:r>
            <w:r w:rsidR="00BE6155" w:rsidRPr="00DC0656">
              <w:rPr>
                <w:rFonts w:ascii="Times New Roman" w:hAnsi="Times New Roman"/>
                <w:i/>
                <w:color w:val="A6A6A6" w:themeColor="background1" w:themeShade="A6"/>
                <w:sz w:val="20"/>
                <w:vertAlign w:val="superscript"/>
                <w:lang w:val="en-GB"/>
              </w:rPr>
              <w:t>st</w:t>
            </w:r>
            <w:r w:rsidR="00BE6155" w:rsidRPr="00DC0656">
              <w:rPr>
                <w:rFonts w:ascii="Times New Roman" w:hAnsi="Times New Roman"/>
                <w:i/>
                <w:color w:val="A6A6A6" w:themeColor="background1" w:themeShade="A6"/>
                <w:sz w:val="20"/>
                <w:lang w:val="en-GB"/>
              </w:rPr>
              <w:t xml:space="preserve"> place</w:t>
            </w:r>
          </w:p>
        </w:tc>
      </w:tr>
      <w:tr w:rsidR="0084486C" w:rsidRPr="00DC0656" w14:paraId="2CFD961C" w14:textId="77777777" w:rsidTr="0084486C">
        <w:trPr>
          <w:trHeight w:val="277"/>
        </w:trPr>
        <w:tc>
          <w:tcPr>
            <w:tcW w:w="2784" w:type="dxa"/>
            <w:vMerge/>
          </w:tcPr>
          <w:p w14:paraId="3F80B434" w14:textId="77777777" w:rsidR="0084486C" w:rsidRPr="00DC0656" w:rsidRDefault="0084486C" w:rsidP="00AC2944">
            <w:pPr>
              <w:spacing w:line="276" w:lineRule="auto"/>
              <w:rPr>
                <w:rFonts w:ascii="Times New Roman" w:hAnsi="Times New Roman"/>
                <w:i/>
                <w:lang w:val="en-GB"/>
              </w:rPr>
            </w:pPr>
          </w:p>
        </w:tc>
        <w:tc>
          <w:tcPr>
            <w:tcW w:w="6756" w:type="dxa"/>
            <w:vAlign w:val="bottom"/>
          </w:tcPr>
          <w:p w14:paraId="478DFBB1" w14:textId="77777777" w:rsidR="0084486C" w:rsidRPr="00DC0656" w:rsidRDefault="0084486C" w:rsidP="00616D08">
            <w:pPr>
              <w:spacing w:line="360" w:lineRule="auto"/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 xml:space="preserve">1. </w:t>
            </w:r>
          </w:p>
        </w:tc>
      </w:tr>
      <w:tr w:rsidR="0084486C" w:rsidRPr="00DC0656" w14:paraId="2C5A4A29" w14:textId="77777777" w:rsidTr="0084486C">
        <w:trPr>
          <w:trHeight w:val="274"/>
        </w:trPr>
        <w:tc>
          <w:tcPr>
            <w:tcW w:w="2784" w:type="dxa"/>
            <w:vMerge/>
            <w:vAlign w:val="bottom"/>
          </w:tcPr>
          <w:p w14:paraId="17747DBA" w14:textId="77777777" w:rsidR="0084486C" w:rsidRPr="00DC0656" w:rsidRDefault="0084486C" w:rsidP="00616D08">
            <w:pPr>
              <w:spacing w:line="36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6756" w:type="dxa"/>
            <w:vAlign w:val="bottom"/>
          </w:tcPr>
          <w:p w14:paraId="6B07FBF8" w14:textId="77777777" w:rsidR="0084486C" w:rsidRPr="00DC0656" w:rsidRDefault="0084486C" w:rsidP="00616D08">
            <w:pPr>
              <w:spacing w:line="360" w:lineRule="auto"/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 xml:space="preserve">2. </w:t>
            </w:r>
          </w:p>
        </w:tc>
      </w:tr>
      <w:tr w:rsidR="0084486C" w:rsidRPr="00DC0656" w14:paraId="47677B04" w14:textId="77777777" w:rsidTr="0084486C">
        <w:trPr>
          <w:trHeight w:val="274"/>
        </w:trPr>
        <w:tc>
          <w:tcPr>
            <w:tcW w:w="2784" w:type="dxa"/>
            <w:vMerge/>
            <w:vAlign w:val="bottom"/>
          </w:tcPr>
          <w:p w14:paraId="1EDBE47B" w14:textId="77777777" w:rsidR="0084486C" w:rsidRPr="00DC0656" w:rsidRDefault="0084486C" w:rsidP="00616D08">
            <w:pPr>
              <w:spacing w:line="36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6756" w:type="dxa"/>
            <w:vAlign w:val="bottom"/>
          </w:tcPr>
          <w:p w14:paraId="74D91780" w14:textId="77777777" w:rsidR="0084486C" w:rsidRPr="00DC0656" w:rsidRDefault="0084486C" w:rsidP="00616D08">
            <w:pPr>
              <w:spacing w:line="360" w:lineRule="auto"/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>3.</w:t>
            </w:r>
          </w:p>
        </w:tc>
      </w:tr>
      <w:tr w:rsidR="0084486C" w:rsidRPr="00DC0656" w14:paraId="74EA9287" w14:textId="77777777" w:rsidTr="0084486C">
        <w:trPr>
          <w:trHeight w:val="274"/>
        </w:trPr>
        <w:tc>
          <w:tcPr>
            <w:tcW w:w="2784" w:type="dxa"/>
            <w:vMerge/>
            <w:vAlign w:val="bottom"/>
          </w:tcPr>
          <w:p w14:paraId="67E7297C" w14:textId="77777777" w:rsidR="0084486C" w:rsidRPr="00DC0656" w:rsidRDefault="0084486C" w:rsidP="00616D08">
            <w:pPr>
              <w:spacing w:line="36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6756" w:type="dxa"/>
            <w:vAlign w:val="bottom"/>
          </w:tcPr>
          <w:p w14:paraId="2A2F5C81" w14:textId="77777777" w:rsidR="0084486C" w:rsidRPr="00DC0656" w:rsidRDefault="0084486C" w:rsidP="001F5177">
            <w:pPr>
              <w:spacing w:line="360" w:lineRule="auto"/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sz w:val="22"/>
                <w:lang w:val="en-GB"/>
              </w:rPr>
              <w:sym w:font="Wingdings" w:char="F071"/>
            </w:r>
            <w:r w:rsidRPr="00DC0656">
              <w:rPr>
                <w:rFonts w:ascii="Times New Roman" w:hAnsi="Times New Roman"/>
                <w:sz w:val="22"/>
                <w:lang w:val="en-GB"/>
              </w:rPr>
              <w:t xml:space="preserve"> I attached the </w:t>
            </w:r>
            <w:r w:rsidRPr="00DC0656">
              <w:rPr>
                <w:rFonts w:ascii="Times New Roman" w:hAnsi="Times New Roman"/>
                <w:b/>
                <w:sz w:val="22"/>
                <w:u w:val="single"/>
                <w:lang w:val="en-GB"/>
              </w:rPr>
              <w:t>Official Result Sheets*</w:t>
            </w:r>
            <w:r w:rsidRPr="00DC0656">
              <w:rPr>
                <w:rFonts w:ascii="Times New Roman" w:hAnsi="Times New Roman"/>
                <w:sz w:val="22"/>
                <w:lang w:val="en-GB"/>
              </w:rPr>
              <w:t xml:space="preserve"> as a proof of the above results</w:t>
            </w:r>
          </w:p>
          <w:p w14:paraId="75FC8E43" w14:textId="77777777" w:rsidR="0084486C" w:rsidRPr="00DC0656" w:rsidRDefault="0084486C" w:rsidP="008257DB">
            <w:pPr>
              <w:spacing w:line="360" w:lineRule="auto"/>
              <w:rPr>
                <w:rFonts w:ascii="Times New Roman" w:hAnsi="Times New Roman"/>
                <w:i/>
                <w:sz w:val="22"/>
                <w:lang w:val="en-GB"/>
              </w:rPr>
            </w:pPr>
            <w:r w:rsidRPr="00DC0656">
              <w:rPr>
                <w:rFonts w:ascii="Times New Roman" w:hAnsi="Times New Roman"/>
                <w:i/>
                <w:sz w:val="20"/>
              </w:rPr>
              <w:t>(You may contact show organizers for the official result sheets.)</w:t>
            </w:r>
          </w:p>
        </w:tc>
      </w:tr>
      <w:tr w:rsidR="00617F5E" w:rsidRPr="00DC0656" w14:paraId="73DA63CF" w14:textId="77777777" w:rsidTr="0084486C">
        <w:trPr>
          <w:trHeight w:val="1017"/>
        </w:trPr>
        <w:tc>
          <w:tcPr>
            <w:tcW w:w="2784" w:type="dxa"/>
          </w:tcPr>
          <w:p w14:paraId="2101157A" w14:textId="1C33E7E0" w:rsidR="00617F5E" w:rsidRPr="00DC0656" w:rsidRDefault="00617F5E" w:rsidP="00617F5E">
            <w:pPr>
              <w:spacing w:line="360" w:lineRule="auto"/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>Objectives:</w:t>
            </w:r>
          </w:p>
        </w:tc>
        <w:tc>
          <w:tcPr>
            <w:tcW w:w="6756" w:type="dxa"/>
          </w:tcPr>
          <w:p w14:paraId="0E53309A" w14:textId="77777777" w:rsidR="00617F5E" w:rsidRPr="00DC0656" w:rsidRDefault="00617F5E" w:rsidP="00617F5E">
            <w:pPr>
              <w:spacing w:line="360" w:lineRule="auto"/>
              <w:rPr>
                <w:rFonts w:ascii="Times New Roman" w:hAnsi="Times New Roman"/>
                <w:lang w:val="en-GB"/>
              </w:rPr>
            </w:pPr>
          </w:p>
          <w:p w14:paraId="287C4E93" w14:textId="77777777" w:rsidR="00617F5E" w:rsidRPr="00DC0656" w:rsidRDefault="00617F5E" w:rsidP="00617F5E">
            <w:pPr>
              <w:spacing w:line="360" w:lineRule="auto"/>
              <w:rPr>
                <w:rFonts w:ascii="Times New Roman" w:hAnsi="Times New Roman"/>
                <w:lang w:val="en-GB"/>
              </w:rPr>
            </w:pPr>
          </w:p>
          <w:p w14:paraId="41A1B646" w14:textId="77777777" w:rsidR="00617F5E" w:rsidRPr="00DC0656" w:rsidRDefault="00617F5E" w:rsidP="00617F5E">
            <w:pPr>
              <w:spacing w:line="360" w:lineRule="auto"/>
              <w:rPr>
                <w:rFonts w:ascii="Times New Roman" w:hAnsi="Times New Roman"/>
                <w:lang w:val="en-GB"/>
              </w:rPr>
            </w:pPr>
          </w:p>
        </w:tc>
      </w:tr>
      <w:tr w:rsidR="00617F5E" w:rsidRPr="00DC0656" w14:paraId="78242197" w14:textId="77777777" w:rsidTr="0084486C">
        <w:trPr>
          <w:trHeight w:val="782"/>
        </w:trPr>
        <w:tc>
          <w:tcPr>
            <w:tcW w:w="2784" w:type="dxa"/>
          </w:tcPr>
          <w:p w14:paraId="6BADF6E3" w14:textId="1D29A661" w:rsidR="00617F5E" w:rsidRPr="00DC0656" w:rsidRDefault="00617F5E" w:rsidP="00617F5E">
            <w:pPr>
              <w:spacing w:line="360" w:lineRule="auto"/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>Remarks:</w:t>
            </w:r>
          </w:p>
        </w:tc>
        <w:tc>
          <w:tcPr>
            <w:tcW w:w="6756" w:type="dxa"/>
          </w:tcPr>
          <w:p w14:paraId="61E088EA" w14:textId="77777777" w:rsidR="00617F5E" w:rsidRPr="00DC0656" w:rsidRDefault="00617F5E" w:rsidP="00617F5E">
            <w:pPr>
              <w:spacing w:line="360" w:lineRule="auto"/>
              <w:rPr>
                <w:rFonts w:ascii="Times New Roman" w:hAnsi="Times New Roman"/>
                <w:lang w:val="en-GB"/>
              </w:rPr>
            </w:pPr>
          </w:p>
          <w:p w14:paraId="3079A42F" w14:textId="77777777" w:rsidR="00617F5E" w:rsidRPr="00DC0656" w:rsidRDefault="00617F5E" w:rsidP="00617F5E">
            <w:pPr>
              <w:spacing w:line="360" w:lineRule="auto"/>
              <w:rPr>
                <w:rFonts w:ascii="Times New Roman" w:hAnsi="Times New Roman"/>
                <w:lang w:val="en-GB"/>
              </w:rPr>
            </w:pPr>
          </w:p>
          <w:p w14:paraId="0BE55615" w14:textId="77777777" w:rsidR="00617F5E" w:rsidRPr="00DC0656" w:rsidRDefault="00617F5E" w:rsidP="00617F5E">
            <w:pPr>
              <w:spacing w:line="360" w:lineRule="auto"/>
              <w:rPr>
                <w:rFonts w:ascii="Times New Roman" w:hAnsi="Times New Roman"/>
                <w:lang w:val="en-GB"/>
              </w:rPr>
            </w:pPr>
          </w:p>
        </w:tc>
      </w:tr>
    </w:tbl>
    <w:p w14:paraId="3141E67C" w14:textId="392F6BA7" w:rsidR="00994A8D" w:rsidRPr="00DC0656" w:rsidRDefault="00007F30" w:rsidP="0062663C">
      <w:pPr>
        <w:spacing w:before="240"/>
        <w:jc w:val="both"/>
        <w:rPr>
          <w:rStyle w:val="Hyperlink"/>
          <w:rFonts w:ascii="Times New Roman" w:hAnsi="Times New Roman"/>
        </w:rPr>
      </w:pPr>
      <w:r>
        <w:rPr>
          <w:rFonts w:ascii="Times New Roman" w:hAnsi="Times New Roman"/>
          <w:b/>
        </w:rPr>
        <w:t>*</w:t>
      </w:r>
      <w:r w:rsidR="002F6653" w:rsidRPr="00DC0656">
        <w:rPr>
          <w:rFonts w:ascii="Times New Roman" w:hAnsi="Times New Roman"/>
          <w:b/>
        </w:rPr>
        <w:t xml:space="preserve">Notes: </w:t>
      </w:r>
      <w:r w:rsidR="002F6653" w:rsidRPr="00DC0656">
        <w:rPr>
          <w:rFonts w:ascii="Times New Roman" w:hAnsi="Times New Roman"/>
        </w:rPr>
        <w:t>P</w:t>
      </w:r>
      <w:r w:rsidR="005F370D" w:rsidRPr="00DC0656">
        <w:rPr>
          <w:rFonts w:ascii="Times New Roman" w:hAnsi="Times New Roman"/>
        </w:rPr>
        <w:t>lease submit this entry</w:t>
      </w:r>
      <w:r w:rsidR="002F6653" w:rsidRPr="00DC0656">
        <w:rPr>
          <w:rFonts w:ascii="Times New Roman" w:hAnsi="Times New Roman"/>
        </w:rPr>
        <w:t xml:space="preserve"> form together with </w:t>
      </w:r>
      <w:r w:rsidR="001C0E9D" w:rsidRPr="00DC0656">
        <w:rPr>
          <w:rFonts w:ascii="Times New Roman" w:hAnsi="Times New Roman"/>
        </w:rPr>
        <w:t>the following documents</w:t>
      </w:r>
      <w:r w:rsidR="0007044E" w:rsidRPr="00DC0656">
        <w:rPr>
          <w:rFonts w:ascii="Times New Roman" w:hAnsi="Times New Roman"/>
        </w:rPr>
        <w:t xml:space="preserve"> via email </w:t>
      </w:r>
      <w:r w:rsidR="004712C4">
        <w:rPr>
          <w:rFonts w:ascii="Times New Roman" w:hAnsi="Times New Roman"/>
        </w:rPr>
        <w:t>to</w:t>
      </w:r>
      <w:r w:rsidR="0007044E" w:rsidRPr="00DC0656">
        <w:rPr>
          <w:rFonts w:ascii="Times New Roman" w:hAnsi="Times New Roman"/>
        </w:rPr>
        <w:t xml:space="preserve"> </w:t>
      </w:r>
      <w:hyperlink r:id="rId8" w:history="1">
        <w:r w:rsidR="00B13E2A" w:rsidRPr="006E0098">
          <w:rPr>
            <w:rStyle w:val="Hyperlink"/>
            <w:rFonts w:ascii="Times New Roman" w:hAnsi="Times New Roman"/>
          </w:rPr>
          <w:t>info@efhkc.org</w:t>
        </w:r>
      </w:hyperlink>
    </w:p>
    <w:p w14:paraId="4833EAD4" w14:textId="77777777" w:rsidR="002658FF" w:rsidRPr="00DC0656" w:rsidRDefault="002658FF" w:rsidP="00477674">
      <w:pPr>
        <w:jc w:val="both"/>
        <w:rPr>
          <w:rFonts w:ascii="Times New Roman" w:hAnsi="Times New Roman"/>
        </w:rPr>
      </w:pPr>
    </w:p>
    <w:p w14:paraId="0AC4A14F" w14:textId="77777777" w:rsidR="001C0E9D" w:rsidRPr="00DC0656" w:rsidRDefault="00D06B0D" w:rsidP="00760F7D">
      <w:pPr>
        <w:pStyle w:val="ListParagraph"/>
        <w:ind w:left="0"/>
        <w:contextualSpacing w:val="0"/>
        <w:rPr>
          <w:rFonts w:ascii="Times New Roman" w:hAnsi="Times New Roman"/>
        </w:rPr>
      </w:pPr>
      <w:r w:rsidRPr="00DC0656">
        <w:rPr>
          <w:rFonts w:ascii="Times New Roman" w:hAnsi="Times New Roman"/>
          <w:sz w:val="22"/>
          <w:lang w:val="en-GB"/>
        </w:rPr>
        <w:sym w:font="Wingdings" w:char="F071"/>
      </w:r>
      <w:r w:rsidRPr="00DC0656">
        <w:rPr>
          <w:rFonts w:ascii="Times New Roman" w:hAnsi="Times New Roman"/>
          <w:sz w:val="22"/>
          <w:lang w:val="en-GB"/>
        </w:rPr>
        <w:t xml:space="preserve"> </w:t>
      </w:r>
      <w:r w:rsidR="001C0E9D" w:rsidRPr="00DC0656">
        <w:rPr>
          <w:rFonts w:ascii="Times New Roman" w:hAnsi="Times New Roman"/>
        </w:rPr>
        <w:t>Entry Form</w:t>
      </w:r>
    </w:p>
    <w:p w14:paraId="346D0275" w14:textId="347FA75D" w:rsidR="001C0E9D" w:rsidRDefault="00D06B0D" w:rsidP="00760F7D">
      <w:pPr>
        <w:pStyle w:val="ListParagraph"/>
        <w:ind w:left="0"/>
        <w:contextualSpacing w:val="0"/>
        <w:rPr>
          <w:rFonts w:ascii="Times New Roman" w:hAnsi="Times New Roman"/>
        </w:rPr>
      </w:pPr>
      <w:r w:rsidRPr="00DC0656">
        <w:rPr>
          <w:rFonts w:ascii="Times New Roman" w:hAnsi="Times New Roman"/>
          <w:sz w:val="22"/>
          <w:lang w:val="en-GB"/>
        </w:rPr>
        <w:sym w:font="Wingdings" w:char="F071"/>
      </w:r>
      <w:r w:rsidRPr="00DC0656">
        <w:rPr>
          <w:rFonts w:ascii="Times New Roman" w:hAnsi="Times New Roman"/>
          <w:sz w:val="22"/>
          <w:lang w:val="en-GB"/>
        </w:rPr>
        <w:t xml:space="preserve"> </w:t>
      </w:r>
      <w:r w:rsidR="001C0E9D" w:rsidRPr="00DC0656">
        <w:rPr>
          <w:rFonts w:ascii="Times New Roman" w:hAnsi="Times New Roman"/>
        </w:rPr>
        <w:t>Passport Copy</w:t>
      </w:r>
    </w:p>
    <w:p w14:paraId="32CC8ED3" w14:textId="200800DB" w:rsidR="009C5118" w:rsidRPr="00F332CA" w:rsidRDefault="009C5118" w:rsidP="00F332CA">
      <w:pPr>
        <w:rPr>
          <w:rFonts w:ascii="Times New Roman" w:eastAsiaTheme="minorEastAsia" w:hAnsi="Times New Roman"/>
        </w:rPr>
      </w:pPr>
      <w:r w:rsidRPr="00DC0656">
        <w:rPr>
          <w:sz w:val="22"/>
          <w:lang w:val="en-GB"/>
        </w:rPr>
        <w:sym w:font="Wingdings" w:char="F071"/>
      </w:r>
      <w:r w:rsidRPr="009C5118">
        <w:rPr>
          <w:rFonts w:ascii="Times New Roman" w:hAnsi="Times New Roman"/>
          <w:sz w:val="22"/>
          <w:lang w:val="en-GB"/>
        </w:rPr>
        <w:t xml:space="preserve"> </w:t>
      </w:r>
      <w:r>
        <w:rPr>
          <w:rFonts w:ascii="Times New Roman" w:eastAsia="Times New Roman" w:hAnsi="Times New Roman"/>
          <w:szCs w:val="24"/>
        </w:rPr>
        <w:t>Mainland Travel Permit for Hong Kong and Macau Residents (China Entry Permit) copy</w:t>
      </w:r>
      <w:r w:rsidR="00F332CA">
        <w:rPr>
          <w:rFonts w:ascii="Times New Roman" w:eastAsiaTheme="minorEastAsia" w:hAnsi="Times New Roman" w:hint="eastAsia"/>
          <w:szCs w:val="24"/>
        </w:rPr>
        <w:t xml:space="preserve"> </w:t>
      </w:r>
      <w:r w:rsidR="00F332CA" w:rsidRPr="00DC0656">
        <w:rPr>
          <w:rFonts w:ascii="Times New Roman" w:hAnsi="Times New Roman"/>
          <w:i/>
        </w:rPr>
        <w:t xml:space="preserve">(Applicable to </w:t>
      </w:r>
      <w:r w:rsidR="00F332CA">
        <w:rPr>
          <w:rFonts w:ascii="Times New Roman" w:hAnsi="Times New Roman" w:hint="eastAsia"/>
          <w:i/>
        </w:rPr>
        <w:t>athletes</w:t>
      </w:r>
      <w:r w:rsidR="00F332CA" w:rsidRPr="009C5118">
        <w:rPr>
          <w:rFonts w:ascii="Times New Roman" w:hAnsi="Times New Roman"/>
          <w:i/>
        </w:rPr>
        <w:t xml:space="preserve"> </w:t>
      </w:r>
      <w:r w:rsidR="00F332CA" w:rsidRPr="00DC0656">
        <w:rPr>
          <w:rFonts w:ascii="Times New Roman" w:hAnsi="Times New Roman"/>
          <w:i/>
        </w:rPr>
        <w:t>only)</w:t>
      </w:r>
    </w:p>
    <w:p w14:paraId="20445CCD" w14:textId="42835732" w:rsidR="00B86F21" w:rsidRDefault="00B86F21" w:rsidP="00760F7D">
      <w:pPr>
        <w:pStyle w:val="ListParagraph"/>
        <w:ind w:left="0"/>
        <w:contextualSpacing w:val="0"/>
        <w:rPr>
          <w:rFonts w:ascii="Times New Roman" w:hAnsi="Times New Roman"/>
        </w:rPr>
      </w:pPr>
      <w:r w:rsidRPr="00DC0656">
        <w:rPr>
          <w:rFonts w:ascii="Times New Roman" w:hAnsi="Times New Roman"/>
          <w:sz w:val="22"/>
          <w:lang w:val="en-GB"/>
        </w:rPr>
        <w:sym w:font="Wingdings" w:char="F071"/>
      </w:r>
      <w:r w:rsidRPr="00DC0656">
        <w:rPr>
          <w:rFonts w:ascii="Times New Roman" w:hAnsi="Times New Roman"/>
          <w:sz w:val="22"/>
          <w:lang w:val="en-GB"/>
        </w:rPr>
        <w:t xml:space="preserve"> </w:t>
      </w:r>
      <w:r w:rsidR="009C5118" w:rsidRPr="009C5118">
        <w:rPr>
          <w:rFonts w:ascii="Times New Roman" w:hAnsi="Times New Roman"/>
        </w:rPr>
        <w:t>A half-length photo for publicity purpose (wearing show jacket is preferred)</w:t>
      </w:r>
    </w:p>
    <w:p w14:paraId="4549B48D" w14:textId="7AD8815F" w:rsidR="009C5118" w:rsidRPr="00F332CA" w:rsidRDefault="00D06B0D" w:rsidP="00F332CA">
      <w:pPr>
        <w:widowControl/>
        <w:rPr>
          <w:rFonts w:ascii="Times New Roman" w:eastAsiaTheme="minorEastAsia" w:hAnsi="Times New Roman"/>
          <w:kern w:val="0"/>
          <w:szCs w:val="24"/>
        </w:rPr>
      </w:pPr>
      <w:r w:rsidRPr="00DC0656">
        <w:rPr>
          <w:rFonts w:ascii="Times New Roman" w:hAnsi="Times New Roman"/>
          <w:sz w:val="22"/>
          <w:lang w:val="en-GB"/>
        </w:rPr>
        <w:sym w:font="Wingdings" w:char="F071"/>
      </w:r>
      <w:r w:rsidRPr="00DC0656">
        <w:rPr>
          <w:rFonts w:ascii="Times New Roman" w:hAnsi="Times New Roman"/>
          <w:sz w:val="22"/>
          <w:lang w:val="en-GB"/>
        </w:rPr>
        <w:t xml:space="preserve"> </w:t>
      </w:r>
      <w:r w:rsidR="005B1429" w:rsidRPr="005B1429">
        <w:rPr>
          <w:rFonts w:ascii="Times New Roman" w:eastAsia="Times New Roman" w:hAnsi="Times New Roman"/>
          <w:szCs w:val="24"/>
        </w:rPr>
        <w:t>Best three official result sheets in 2023-2024 at 140cm or above with videos submission;</w:t>
      </w:r>
      <w:r w:rsidR="005B1429" w:rsidRPr="005B1429">
        <w:rPr>
          <w:rFonts w:ascii="Times New Roman" w:eastAsia="Times New Roman" w:hAnsi="Times New Roman"/>
          <w:szCs w:val="24"/>
        </w:rPr>
        <w:t xml:space="preserve"> </w:t>
      </w:r>
      <w:r w:rsidR="00F332CA" w:rsidRPr="00DC0656">
        <w:rPr>
          <w:rFonts w:ascii="Times New Roman" w:hAnsi="Times New Roman"/>
          <w:i/>
        </w:rPr>
        <w:t xml:space="preserve">(Applicable to </w:t>
      </w:r>
      <w:r w:rsidR="00F332CA">
        <w:rPr>
          <w:rFonts w:ascii="Times New Roman" w:hAnsi="Times New Roman" w:hint="eastAsia"/>
          <w:i/>
        </w:rPr>
        <w:t>athletes</w:t>
      </w:r>
      <w:r w:rsidR="00F332CA" w:rsidRPr="009C5118">
        <w:rPr>
          <w:rFonts w:ascii="Times New Roman" w:hAnsi="Times New Roman"/>
          <w:i/>
        </w:rPr>
        <w:t xml:space="preserve"> </w:t>
      </w:r>
      <w:r w:rsidR="00F332CA" w:rsidRPr="00DC0656">
        <w:rPr>
          <w:rFonts w:ascii="Times New Roman" w:hAnsi="Times New Roman"/>
          <w:i/>
        </w:rPr>
        <w:t>only)</w:t>
      </w:r>
      <w:r w:rsidR="009C5118">
        <w:rPr>
          <w:rFonts w:ascii="Times New Roman" w:eastAsiaTheme="minorEastAsia" w:hAnsi="Times New Roman" w:hint="eastAsia"/>
          <w:szCs w:val="24"/>
        </w:rPr>
        <w:t xml:space="preserve"> </w:t>
      </w:r>
      <w:bookmarkStart w:id="0" w:name="_Hlk164787249"/>
      <w:r w:rsidR="009C5118" w:rsidRPr="009C5118">
        <w:rPr>
          <w:rFonts w:ascii="Times New Roman" w:hAnsi="Times New Roman"/>
          <w:szCs w:val="24"/>
        </w:rPr>
        <w:t xml:space="preserve">(File Name: Rider </w:t>
      </w:r>
      <w:proofErr w:type="spellStart"/>
      <w:r w:rsidR="009C5118" w:rsidRPr="009C5118">
        <w:rPr>
          <w:rFonts w:ascii="Times New Roman" w:hAnsi="Times New Roman"/>
          <w:szCs w:val="24"/>
        </w:rPr>
        <w:t>Name_Horse</w:t>
      </w:r>
      <w:proofErr w:type="spellEnd"/>
      <w:r w:rsidR="009C5118" w:rsidRPr="009C5118">
        <w:rPr>
          <w:rFonts w:ascii="Times New Roman" w:hAnsi="Times New Roman"/>
          <w:szCs w:val="24"/>
        </w:rPr>
        <w:t xml:space="preserve"> </w:t>
      </w:r>
      <w:proofErr w:type="spellStart"/>
      <w:r w:rsidR="009C5118" w:rsidRPr="009C5118">
        <w:rPr>
          <w:rFonts w:ascii="Times New Roman" w:hAnsi="Times New Roman"/>
          <w:szCs w:val="24"/>
        </w:rPr>
        <w:t>Name_</w:t>
      </w:r>
      <w:r w:rsidR="00E60CE8">
        <w:rPr>
          <w:rFonts w:ascii="Times New Roman" w:hAnsi="Times New Roman"/>
          <w:szCs w:val="24"/>
        </w:rPr>
        <w:t>Height</w:t>
      </w:r>
      <w:r w:rsidR="009C5118" w:rsidRPr="009C5118">
        <w:rPr>
          <w:rFonts w:ascii="Times New Roman" w:hAnsi="Times New Roman"/>
          <w:szCs w:val="24"/>
        </w:rPr>
        <w:t>_Competition</w:t>
      </w:r>
      <w:proofErr w:type="spellEnd"/>
      <w:r w:rsidR="009C5118" w:rsidRPr="009C5118">
        <w:rPr>
          <w:rFonts w:ascii="Times New Roman" w:hAnsi="Times New Roman"/>
          <w:szCs w:val="24"/>
        </w:rPr>
        <w:t xml:space="preserve"> Date)</w:t>
      </w:r>
      <w:r w:rsidR="009C5118">
        <w:rPr>
          <w:rFonts w:ascii="Times New Roman" w:hAnsi="Times New Roman" w:hint="eastAsia"/>
          <w:szCs w:val="24"/>
        </w:rPr>
        <w:t xml:space="preserve"> </w:t>
      </w:r>
      <w:bookmarkEnd w:id="0"/>
    </w:p>
    <w:p w14:paraId="6AC0C7F8" w14:textId="106662AE" w:rsidR="00517D75" w:rsidRDefault="00517D75" w:rsidP="00517D75">
      <w:pPr>
        <w:pStyle w:val="ListParagraph"/>
        <w:ind w:left="0"/>
        <w:contextualSpacing w:val="0"/>
        <w:rPr>
          <w:rFonts w:ascii="Times New Roman" w:hAnsi="Times New Roman"/>
          <w:i/>
        </w:rPr>
      </w:pPr>
      <w:r w:rsidRPr="00DC0656">
        <w:rPr>
          <w:rFonts w:ascii="Times New Roman" w:hAnsi="Times New Roman"/>
          <w:sz w:val="22"/>
          <w:lang w:val="en-GB"/>
        </w:rPr>
        <w:sym w:font="Wingdings" w:char="F071"/>
      </w:r>
      <w:r w:rsidRPr="00DC0656">
        <w:rPr>
          <w:rFonts w:ascii="Times New Roman" w:hAnsi="Times New Roman"/>
          <w:sz w:val="22"/>
          <w:lang w:val="en-GB"/>
        </w:rPr>
        <w:t xml:space="preserve"> </w:t>
      </w:r>
      <w:r w:rsidR="005B1429">
        <w:rPr>
          <w:rFonts w:ascii="Times New Roman" w:hAnsi="Times New Roman" w:hint="eastAsia"/>
          <w:sz w:val="22"/>
          <w:lang w:val="en-GB"/>
        </w:rPr>
        <w:t>Other T</w:t>
      </w:r>
      <w:r w:rsidRPr="00DC0656">
        <w:rPr>
          <w:rFonts w:ascii="Times New Roman" w:hAnsi="Times New Roman"/>
        </w:rPr>
        <w:t>raining/ Competition Videos</w:t>
      </w:r>
      <w:r w:rsidR="005A2D99">
        <w:rPr>
          <w:rFonts w:ascii="Times New Roman" w:hAnsi="Times New Roman"/>
        </w:rPr>
        <w:t xml:space="preserve"> </w:t>
      </w:r>
      <w:r w:rsidR="009C5118">
        <w:rPr>
          <w:rFonts w:ascii="Times New Roman" w:hAnsi="Times New Roman" w:hint="eastAsia"/>
        </w:rPr>
        <w:t>if any</w:t>
      </w:r>
      <w:r w:rsidR="00F332CA">
        <w:rPr>
          <w:rFonts w:ascii="Times New Roman" w:hAnsi="Times New Roman" w:hint="eastAsia"/>
        </w:rPr>
        <w:t xml:space="preserve"> </w:t>
      </w:r>
      <w:r w:rsidR="00F332CA" w:rsidRPr="00DC0656">
        <w:rPr>
          <w:rFonts w:ascii="Times New Roman" w:hAnsi="Times New Roman"/>
          <w:i/>
        </w:rPr>
        <w:t xml:space="preserve">(Applicable to </w:t>
      </w:r>
      <w:r w:rsidR="00F332CA">
        <w:rPr>
          <w:rFonts w:ascii="Times New Roman" w:hAnsi="Times New Roman" w:hint="eastAsia"/>
          <w:i/>
        </w:rPr>
        <w:t>athletes</w:t>
      </w:r>
      <w:r w:rsidR="00F332CA" w:rsidRPr="009C5118">
        <w:rPr>
          <w:rFonts w:ascii="Times New Roman" w:hAnsi="Times New Roman"/>
          <w:i/>
        </w:rPr>
        <w:t xml:space="preserve"> </w:t>
      </w:r>
      <w:r w:rsidR="00F332CA" w:rsidRPr="00DC0656">
        <w:rPr>
          <w:rFonts w:ascii="Times New Roman" w:hAnsi="Times New Roman"/>
          <w:i/>
        </w:rPr>
        <w:t>only)</w:t>
      </w:r>
    </w:p>
    <w:p w14:paraId="50E43328" w14:textId="25CFDA14" w:rsidR="00F41AF9" w:rsidRDefault="00F41AF9" w:rsidP="00F41AF9">
      <w:pPr>
        <w:pStyle w:val="ListParagraph"/>
        <w:ind w:left="0"/>
        <w:contextualSpacing w:val="0"/>
        <w:rPr>
          <w:rFonts w:ascii="Times New Roman" w:hAnsi="Times New Roman"/>
          <w:i/>
        </w:rPr>
      </w:pPr>
      <w:r w:rsidRPr="00DC0656">
        <w:rPr>
          <w:rFonts w:ascii="Times New Roman" w:hAnsi="Times New Roman"/>
          <w:sz w:val="22"/>
          <w:lang w:val="en-GB"/>
        </w:rPr>
        <w:sym w:font="Wingdings" w:char="F071"/>
      </w:r>
      <w:r w:rsidRPr="00DC0656">
        <w:rPr>
          <w:rFonts w:ascii="Times New Roman" w:hAnsi="Times New Roman"/>
          <w:sz w:val="22"/>
          <w:lang w:val="en-GB"/>
        </w:rPr>
        <w:t xml:space="preserve"> </w:t>
      </w:r>
      <w:r>
        <w:rPr>
          <w:rFonts w:ascii="Times New Roman" w:hAnsi="Times New Roman"/>
        </w:rPr>
        <w:t>Letter of Support and Recommendation from Coach</w:t>
      </w:r>
      <w:r w:rsidRPr="00DC0656">
        <w:rPr>
          <w:rFonts w:ascii="Times New Roman" w:hAnsi="Times New Roman"/>
          <w:i/>
        </w:rPr>
        <w:t xml:space="preserve"> </w:t>
      </w:r>
      <w:r w:rsidR="00F332CA" w:rsidRPr="00DC0656">
        <w:rPr>
          <w:rFonts w:ascii="Times New Roman" w:hAnsi="Times New Roman"/>
          <w:i/>
        </w:rPr>
        <w:t xml:space="preserve">(Applicable to </w:t>
      </w:r>
      <w:r w:rsidR="00F332CA">
        <w:rPr>
          <w:rFonts w:ascii="Times New Roman" w:hAnsi="Times New Roman" w:hint="eastAsia"/>
          <w:i/>
        </w:rPr>
        <w:t>athletes</w:t>
      </w:r>
      <w:r w:rsidR="00F332CA" w:rsidRPr="009C5118">
        <w:rPr>
          <w:rFonts w:ascii="Times New Roman" w:hAnsi="Times New Roman"/>
          <w:i/>
        </w:rPr>
        <w:t xml:space="preserve"> </w:t>
      </w:r>
      <w:r w:rsidR="00F332CA" w:rsidRPr="00DC0656">
        <w:rPr>
          <w:rFonts w:ascii="Times New Roman" w:hAnsi="Times New Roman"/>
          <w:i/>
        </w:rPr>
        <w:t>only)</w:t>
      </w:r>
    </w:p>
    <w:p w14:paraId="4038CAB4" w14:textId="31EDEAF6" w:rsidR="001C0E9D" w:rsidRDefault="003D70FB" w:rsidP="00760F7D">
      <w:pPr>
        <w:pStyle w:val="ListParagraph"/>
        <w:ind w:left="0"/>
        <w:contextualSpacing w:val="0"/>
        <w:rPr>
          <w:rFonts w:ascii="Times New Roman" w:hAnsi="Times New Roman"/>
          <w:i/>
        </w:rPr>
      </w:pPr>
      <w:r w:rsidRPr="00DC0656">
        <w:rPr>
          <w:rFonts w:ascii="Times New Roman" w:hAnsi="Times New Roman"/>
          <w:sz w:val="22"/>
          <w:lang w:val="en-GB"/>
        </w:rPr>
        <w:sym w:font="Wingdings" w:char="F071"/>
      </w:r>
      <w:r w:rsidRPr="00DC0656">
        <w:rPr>
          <w:rFonts w:ascii="Times New Roman" w:hAnsi="Times New Roman"/>
          <w:sz w:val="22"/>
          <w:lang w:val="en-GB"/>
        </w:rPr>
        <w:t xml:space="preserve"> </w:t>
      </w:r>
      <w:r w:rsidR="001C0E9D" w:rsidRPr="00DC0656">
        <w:rPr>
          <w:rFonts w:ascii="Times New Roman" w:hAnsi="Times New Roman"/>
        </w:rPr>
        <w:t>Curriculum Vitae</w:t>
      </w:r>
      <w:r w:rsidR="005A2D99" w:rsidRPr="005A2D99">
        <w:t xml:space="preserve"> </w:t>
      </w:r>
      <w:bookmarkStart w:id="1" w:name="_Hlk111134224"/>
      <w:r w:rsidR="005A2D99" w:rsidRPr="005A2D99">
        <w:rPr>
          <w:rFonts w:ascii="Times New Roman" w:hAnsi="Times New Roman"/>
        </w:rPr>
        <w:t xml:space="preserve">including qualifications and experience </w:t>
      </w:r>
      <w:bookmarkStart w:id="2" w:name="_Hlk161998987"/>
      <w:r w:rsidR="00D64C11" w:rsidRPr="00DC0656">
        <w:rPr>
          <w:rFonts w:ascii="Times New Roman" w:hAnsi="Times New Roman"/>
          <w:i/>
        </w:rPr>
        <w:t xml:space="preserve">(Applicable </w:t>
      </w:r>
      <w:r w:rsidR="00FA4CAD" w:rsidRPr="00DC0656">
        <w:rPr>
          <w:rFonts w:ascii="Times New Roman" w:hAnsi="Times New Roman"/>
          <w:i/>
        </w:rPr>
        <w:t>to</w:t>
      </w:r>
      <w:r w:rsidR="00D64C11" w:rsidRPr="00DC0656">
        <w:rPr>
          <w:rFonts w:ascii="Times New Roman" w:hAnsi="Times New Roman"/>
          <w:i/>
        </w:rPr>
        <w:t xml:space="preserve"> </w:t>
      </w:r>
      <w:r w:rsidR="00AA477F">
        <w:rPr>
          <w:rFonts w:ascii="Times New Roman" w:hAnsi="Times New Roman"/>
          <w:i/>
        </w:rPr>
        <w:t xml:space="preserve">Team </w:t>
      </w:r>
      <w:r w:rsidR="00D64C11" w:rsidRPr="00DC0656">
        <w:rPr>
          <w:rFonts w:ascii="Times New Roman" w:hAnsi="Times New Roman"/>
          <w:i/>
        </w:rPr>
        <w:t>Coach</w:t>
      </w:r>
      <w:r w:rsidR="009C5118" w:rsidRPr="009C5118">
        <w:rPr>
          <w:rFonts w:ascii="Times New Roman" w:hAnsi="Times New Roman"/>
          <w:i/>
        </w:rPr>
        <w:t xml:space="preserve">/ Chef </w:t>
      </w:r>
      <w:proofErr w:type="spellStart"/>
      <w:r w:rsidR="009C5118" w:rsidRPr="009C5118">
        <w:rPr>
          <w:rFonts w:ascii="Times New Roman" w:hAnsi="Times New Roman"/>
          <w:i/>
        </w:rPr>
        <w:t>d’Equipe</w:t>
      </w:r>
      <w:proofErr w:type="spellEnd"/>
      <w:r w:rsidR="009C5118" w:rsidRPr="009C5118">
        <w:rPr>
          <w:rFonts w:ascii="Times New Roman" w:hAnsi="Times New Roman"/>
          <w:i/>
        </w:rPr>
        <w:t xml:space="preserve"> </w:t>
      </w:r>
      <w:r w:rsidR="00FA4CAD" w:rsidRPr="00DC0656">
        <w:rPr>
          <w:rFonts w:ascii="Times New Roman" w:hAnsi="Times New Roman"/>
          <w:i/>
        </w:rPr>
        <w:t>only</w:t>
      </w:r>
      <w:r w:rsidR="001C0E9D" w:rsidRPr="00DC0656">
        <w:rPr>
          <w:rFonts w:ascii="Times New Roman" w:hAnsi="Times New Roman"/>
          <w:i/>
        </w:rPr>
        <w:t>)</w:t>
      </w:r>
      <w:bookmarkEnd w:id="1"/>
      <w:bookmarkEnd w:id="2"/>
    </w:p>
    <w:p w14:paraId="3E470A9D" w14:textId="0F5BB3F7" w:rsidR="00F332CA" w:rsidRDefault="009C5118" w:rsidP="00F332CA">
      <w:pPr>
        <w:pStyle w:val="ListParagraph"/>
        <w:ind w:left="0"/>
        <w:contextualSpacing w:val="0"/>
        <w:rPr>
          <w:rFonts w:ascii="Times New Roman" w:hAnsi="Times New Roman"/>
          <w:i/>
        </w:rPr>
      </w:pPr>
      <w:r w:rsidRPr="00DC0656">
        <w:rPr>
          <w:rFonts w:ascii="Times New Roman" w:hAnsi="Times New Roman"/>
          <w:sz w:val="22"/>
          <w:lang w:val="en-GB"/>
        </w:rPr>
        <w:sym w:font="Wingdings" w:char="F071"/>
      </w:r>
      <w:r w:rsidRPr="00DC0656">
        <w:rPr>
          <w:rFonts w:ascii="Times New Roman" w:hAnsi="Times New Roman"/>
          <w:sz w:val="22"/>
          <w:lang w:val="en-GB"/>
        </w:rPr>
        <w:t xml:space="preserve"> </w:t>
      </w:r>
      <w:r w:rsidRPr="009C5118">
        <w:rPr>
          <w:rFonts w:ascii="Times New Roman" w:hAnsi="Times New Roman"/>
        </w:rPr>
        <w:t>Previous experience in team management in local or overseas events</w:t>
      </w:r>
      <w:r>
        <w:rPr>
          <w:rFonts w:ascii="Times New Roman" w:hAnsi="Times New Roman" w:hint="eastAsia"/>
        </w:rPr>
        <w:t xml:space="preserve"> </w:t>
      </w:r>
      <w:r w:rsidR="00F332CA" w:rsidRPr="00DC0656">
        <w:rPr>
          <w:rFonts w:ascii="Times New Roman" w:hAnsi="Times New Roman"/>
          <w:i/>
        </w:rPr>
        <w:t xml:space="preserve">(Applicable to </w:t>
      </w:r>
      <w:r w:rsidR="00F332CA">
        <w:rPr>
          <w:rFonts w:ascii="Times New Roman" w:hAnsi="Times New Roman"/>
          <w:i/>
        </w:rPr>
        <w:t xml:space="preserve">Team </w:t>
      </w:r>
      <w:r w:rsidR="00F332CA" w:rsidRPr="00DC0656">
        <w:rPr>
          <w:rFonts w:ascii="Times New Roman" w:hAnsi="Times New Roman"/>
          <w:i/>
        </w:rPr>
        <w:t>Coach</w:t>
      </w:r>
      <w:r w:rsidR="00F332CA" w:rsidRPr="009C5118">
        <w:rPr>
          <w:rFonts w:ascii="Times New Roman" w:hAnsi="Times New Roman"/>
          <w:i/>
        </w:rPr>
        <w:t xml:space="preserve">/ Chef </w:t>
      </w:r>
      <w:proofErr w:type="spellStart"/>
      <w:r w:rsidR="00F332CA" w:rsidRPr="009C5118">
        <w:rPr>
          <w:rFonts w:ascii="Times New Roman" w:hAnsi="Times New Roman"/>
          <w:i/>
        </w:rPr>
        <w:t>d’Equipe</w:t>
      </w:r>
      <w:proofErr w:type="spellEnd"/>
      <w:r w:rsidR="00F332CA" w:rsidRPr="009C5118">
        <w:rPr>
          <w:rFonts w:ascii="Times New Roman" w:hAnsi="Times New Roman"/>
          <w:i/>
        </w:rPr>
        <w:t xml:space="preserve"> </w:t>
      </w:r>
      <w:r w:rsidR="00F332CA" w:rsidRPr="00DC0656">
        <w:rPr>
          <w:rFonts w:ascii="Times New Roman" w:hAnsi="Times New Roman"/>
          <w:i/>
        </w:rPr>
        <w:t>only)</w:t>
      </w:r>
    </w:p>
    <w:p w14:paraId="48DDFB34" w14:textId="466F0C8A" w:rsidR="009C5118" w:rsidRPr="00DC0656" w:rsidRDefault="009C5118" w:rsidP="00760F7D">
      <w:pPr>
        <w:pStyle w:val="ListParagraph"/>
        <w:ind w:left="0"/>
        <w:contextualSpacing w:val="0"/>
        <w:rPr>
          <w:rFonts w:ascii="Times New Roman" w:hAnsi="Times New Roman"/>
        </w:rPr>
      </w:pPr>
    </w:p>
    <w:p w14:paraId="188AC74E" w14:textId="6B0D7C9E" w:rsidR="00FA4CAD" w:rsidRPr="00AA477F" w:rsidRDefault="00D6034D" w:rsidP="00AA477F">
      <w:pPr>
        <w:rPr>
          <w:rFonts w:ascii="Times New Roman" w:hAnsi="Times New Roman"/>
          <w:szCs w:val="24"/>
        </w:rPr>
      </w:pPr>
      <w:r w:rsidRPr="00DC0656">
        <w:rPr>
          <w:rFonts w:ascii="Times New Roman" w:hAnsi="Times New Roman"/>
        </w:rPr>
        <w:t>Any late submission or missing document(s) received by</w:t>
      </w:r>
      <w:r w:rsidR="00D54E58">
        <w:rPr>
          <w:rFonts w:ascii="Times New Roman" w:hAnsi="Times New Roman"/>
        </w:rPr>
        <w:t xml:space="preserve"> EFHKC</w:t>
      </w:r>
      <w:r w:rsidRPr="00DC0656">
        <w:rPr>
          <w:rFonts w:ascii="Times New Roman" w:hAnsi="Times New Roman"/>
        </w:rPr>
        <w:t xml:space="preserve"> Secretariat </w:t>
      </w:r>
      <w:r w:rsidRPr="00DC0656">
        <w:rPr>
          <w:rFonts w:ascii="Times New Roman" w:hAnsi="Times New Roman"/>
          <w:b/>
          <w:bCs/>
          <w:color w:val="FF0000"/>
          <w:sz w:val="28"/>
          <w:szCs w:val="28"/>
        </w:rPr>
        <w:t>later than</w:t>
      </w:r>
      <w:r w:rsidR="00DB3425">
        <w:rPr>
          <w:rFonts w:ascii="Times New Roman" w:hAnsi="Times New Roman"/>
          <w:b/>
          <w:bCs/>
          <w:color w:val="FF0000"/>
          <w:sz w:val="28"/>
          <w:szCs w:val="28"/>
        </w:rPr>
        <w:t xml:space="preserve"> </w:t>
      </w:r>
      <w:r w:rsidR="005B1429">
        <w:rPr>
          <w:rFonts w:ascii="Times New Roman" w:hAnsi="Times New Roman" w:hint="eastAsia"/>
          <w:b/>
          <w:bCs/>
          <w:color w:val="FF0000"/>
          <w:sz w:val="28"/>
          <w:szCs w:val="28"/>
        </w:rPr>
        <w:t>30</w:t>
      </w:r>
      <w:r w:rsidR="00D54E58">
        <w:rPr>
          <w:rFonts w:ascii="Times New Roman" w:hAnsi="Times New Roman"/>
          <w:b/>
          <w:bCs/>
          <w:color w:val="FF0000"/>
          <w:sz w:val="28"/>
          <w:szCs w:val="28"/>
        </w:rPr>
        <w:t xml:space="preserve"> </w:t>
      </w:r>
      <w:r w:rsidR="009C5118">
        <w:rPr>
          <w:rFonts w:ascii="Times New Roman" w:hAnsi="Times New Roman" w:hint="eastAsia"/>
          <w:b/>
          <w:bCs/>
          <w:color w:val="FF0000"/>
          <w:sz w:val="28"/>
          <w:szCs w:val="28"/>
        </w:rPr>
        <w:t>April</w:t>
      </w:r>
      <w:r w:rsidR="00D54E58">
        <w:rPr>
          <w:rFonts w:ascii="Times New Roman" w:hAnsi="Times New Roman"/>
          <w:b/>
          <w:bCs/>
          <w:color w:val="FF0000"/>
          <w:sz w:val="28"/>
          <w:szCs w:val="28"/>
        </w:rPr>
        <w:t xml:space="preserve"> </w:t>
      </w:r>
      <w:r w:rsidR="00B13E2A">
        <w:rPr>
          <w:rFonts w:ascii="Times New Roman" w:hAnsi="Times New Roman"/>
          <w:b/>
          <w:bCs/>
          <w:color w:val="FF0000"/>
          <w:sz w:val="28"/>
          <w:szCs w:val="28"/>
        </w:rPr>
        <w:t>2024</w:t>
      </w:r>
      <w:r w:rsidR="005B1429">
        <w:rPr>
          <w:rFonts w:ascii="Times New Roman" w:hAnsi="Times New Roman" w:hint="eastAsia"/>
          <w:b/>
          <w:bCs/>
          <w:color w:val="FF0000"/>
          <w:sz w:val="28"/>
          <w:szCs w:val="28"/>
        </w:rPr>
        <w:t>, 5pm</w:t>
      </w:r>
      <w:r w:rsidR="009C5118">
        <w:rPr>
          <w:rFonts w:ascii="Times New Roman" w:hAnsi="Times New Roman" w:hint="eastAsia"/>
          <w:b/>
          <w:bCs/>
          <w:color w:val="FF0000"/>
          <w:sz w:val="28"/>
          <w:szCs w:val="28"/>
        </w:rPr>
        <w:t xml:space="preserve"> </w:t>
      </w:r>
      <w:r w:rsidRPr="00DC0656">
        <w:rPr>
          <w:rFonts w:ascii="Times New Roman" w:hAnsi="Times New Roman"/>
        </w:rPr>
        <w:t xml:space="preserve">will not be processed. </w:t>
      </w:r>
    </w:p>
    <w:p w14:paraId="35C553CC" w14:textId="77777777" w:rsidR="00150CE0" w:rsidRDefault="00150CE0" w:rsidP="009B45B5">
      <w:pPr>
        <w:jc w:val="center"/>
        <w:rPr>
          <w:rFonts w:ascii="Times New Roman" w:hAnsi="Times New Roman"/>
          <w:noProof/>
          <w:color w:val="0070C0"/>
        </w:rPr>
      </w:pPr>
    </w:p>
    <w:p w14:paraId="1EBD1918" w14:textId="61B86B75" w:rsidR="003D5866" w:rsidRPr="004712C4" w:rsidRDefault="003D5866" w:rsidP="009B45B5">
      <w:pPr>
        <w:jc w:val="center"/>
        <w:rPr>
          <w:rFonts w:ascii="Times New Roman" w:hAnsi="Times New Roman"/>
          <w:color w:val="0070C0"/>
        </w:rPr>
      </w:pPr>
    </w:p>
    <w:p w14:paraId="78574F9A" w14:textId="77777777" w:rsidR="003D5866" w:rsidRPr="00DC0656" w:rsidRDefault="003D5866" w:rsidP="009B45B5">
      <w:pPr>
        <w:jc w:val="center"/>
        <w:rPr>
          <w:rFonts w:ascii="Times New Roman" w:hAnsi="Times New Roman"/>
        </w:rPr>
      </w:pPr>
    </w:p>
    <w:p w14:paraId="4895BF48" w14:textId="4BAFD152" w:rsidR="009B45B5" w:rsidRPr="00DC0656" w:rsidRDefault="009B45B5" w:rsidP="009B45B5">
      <w:pPr>
        <w:jc w:val="center"/>
        <w:rPr>
          <w:rFonts w:ascii="Times New Roman" w:hAnsi="Times New Roman"/>
        </w:rPr>
      </w:pPr>
      <w:r w:rsidRPr="00DC0656">
        <w:rPr>
          <w:rFonts w:ascii="Times New Roman" w:hAnsi="Times New Roman"/>
        </w:rPr>
        <w:t>-End-</w:t>
      </w:r>
    </w:p>
    <w:sectPr w:rsidR="009B45B5" w:rsidRPr="00DC0656" w:rsidSect="00D37754">
      <w:headerReference w:type="default" r:id="rId9"/>
      <w:footerReference w:type="default" r:id="rId10"/>
      <w:pgSz w:w="11906" w:h="16838"/>
      <w:pgMar w:top="2258" w:right="1282" w:bottom="288" w:left="1296" w:header="187" w:footer="343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5F4533" w14:textId="77777777" w:rsidR="00D37754" w:rsidRDefault="00D37754" w:rsidP="00D60D29">
      <w:r>
        <w:separator/>
      </w:r>
    </w:p>
  </w:endnote>
  <w:endnote w:type="continuationSeparator" w:id="0">
    <w:p w14:paraId="57DAAD12" w14:textId="77777777" w:rsidR="00D37754" w:rsidRDefault="00D37754" w:rsidP="00D60D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B7F57D" w14:textId="77777777" w:rsidR="00616D08" w:rsidRDefault="00551AEC" w:rsidP="00551AEC">
    <w:pPr>
      <w:jc w:val="center"/>
    </w:pPr>
    <w:r>
      <w:t xml:space="preserve">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323F2B" w14:textId="77777777" w:rsidR="00D37754" w:rsidRDefault="00D37754" w:rsidP="00D60D29">
      <w:r>
        <w:separator/>
      </w:r>
    </w:p>
  </w:footnote>
  <w:footnote w:type="continuationSeparator" w:id="0">
    <w:p w14:paraId="4E17BD27" w14:textId="77777777" w:rsidR="00D37754" w:rsidRDefault="00D37754" w:rsidP="00D60D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8A9D5" w14:textId="3E0476CC" w:rsidR="00BB1BA5" w:rsidRDefault="00D54E58">
    <w:pPr>
      <w:pStyle w:val="Header"/>
    </w:pPr>
    <w:r>
      <w:rPr>
        <w:noProof/>
        <w:lang w:eastAsia="en-US"/>
      </w:rPr>
      <w:drawing>
        <wp:inline distT="0" distB="0" distL="0" distR="0" wp14:anchorId="4C4E3D49" wp14:editId="2ACCB3C8">
          <wp:extent cx="5923280" cy="1128334"/>
          <wp:effectExtent l="0" t="0" r="1270" b="0"/>
          <wp:docPr id="86424708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64247082" name="Picture 86424708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23280" cy="112833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5460635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E834368"/>
    <w:multiLevelType w:val="hybridMultilevel"/>
    <w:tmpl w:val="F3B87454"/>
    <w:lvl w:ilvl="0" w:tplc="7CB0E03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40C7FAA"/>
    <w:multiLevelType w:val="hybridMultilevel"/>
    <w:tmpl w:val="FB324992"/>
    <w:lvl w:ilvl="0" w:tplc="3C09000F">
      <w:start w:val="1"/>
      <w:numFmt w:val="decimal"/>
      <w:lvlText w:val="%1."/>
      <w:lvlJc w:val="left"/>
      <w:pPr>
        <w:ind w:left="720" w:hanging="360"/>
      </w:pPr>
    </w:lvl>
    <w:lvl w:ilvl="1" w:tplc="3C090019">
      <w:start w:val="1"/>
      <w:numFmt w:val="lowerLetter"/>
      <w:lvlText w:val="%2."/>
      <w:lvlJc w:val="left"/>
      <w:pPr>
        <w:ind w:left="1440" w:hanging="360"/>
      </w:pPr>
    </w:lvl>
    <w:lvl w:ilvl="2" w:tplc="3C09001B">
      <w:start w:val="1"/>
      <w:numFmt w:val="lowerRoman"/>
      <w:lvlText w:val="%3."/>
      <w:lvlJc w:val="right"/>
      <w:pPr>
        <w:ind w:left="2160" w:hanging="180"/>
      </w:pPr>
    </w:lvl>
    <w:lvl w:ilvl="3" w:tplc="3C09000F">
      <w:start w:val="1"/>
      <w:numFmt w:val="decimal"/>
      <w:lvlText w:val="%4."/>
      <w:lvlJc w:val="left"/>
      <w:pPr>
        <w:ind w:left="2880" w:hanging="360"/>
      </w:pPr>
    </w:lvl>
    <w:lvl w:ilvl="4" w:tplc="3C090019">
      <w:start w:val="1"/>
      <w:numFmt w:val="lowerLetter"/>
      <w:lvlText w:val="%5."/>
      <w:lvlJc w:val="left"/>
      <w:pPr>
        <w:ind w:left="3600" w:hanging="360"/>
      </w:pPr>
    </w:lvl>
    <w:lvl w:ilvl="5" w:tplc="3C09001B">
      <w:start w:val="1"/>
      <w:numFmt w:val="lowerRoman"/>
      <w:lvlText w:val="%6."/>
      <w:lvlJc w:val="right"/>
      <w:pPr>
        <w:ind w:left="4320" w:hanging="180"/>
      </w:pPr>
    </w:lvl>
    <w:lvl w:ilvl="6" w:tplc="3C09000F">
      <w:start w:val="1"/>
      <w:numFmt w:val="decimal"/>
      <w:lvlText w:val="%7."/>
      <w:lvlJc w:val="left"/>
      <w:pPr>
        <w:ind w:left="5040" w:hanging="360"/>
      </w:pPr>
    </w:lvl>
    <w:lvl w:ilvl="7" w:tplc="3C090019">
      <w:start w:val="1"/>
      <w:numFmt w:val="lowerLetter"/>
      <w:lvlText w:val="%8."/>
      <w:lvlJc w:val="left"/>
      <w:pPr>
        <w:ind w:left="5760" w:hanging="360"/>
      </w:pPr>
    </w:lvl>
    <w:lvl w:ilvl="8" w:tplc="3C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620A26"/>
    <w:multiLevelType w:val="hybridMultilevel"/>
    <w:tmpl w:val="565449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6F540C"/>
    <w:multiLevelType w:val="hybridMultilevel"/>
    <w:tmpl w:val="D58CE18A"/>
    <w:lvl w:ilvl="0" w:tplc="A1F6D556">
      <w:start w:val="5"/>
      <w:numFmt w:val="bullet"/>
      <w:lvlText w:val="-"/>
      <w:lvlJc w:val="left"/>
      <w:pPr>
        <w:ind w:left="720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4402328">
    <w:abstractNumId w:val="3"/>
  </w:num>
  <w:num w:numId="2" w16cid:durableId="528445751">
    <w:abstractNumId w:val="0"/>
  </w:num>
  <w:num w:numId="3" w16cid:durableId="833301194">
    <w:abstractNumId w:val="4"/>
  </w:num>
  <w:num w:numId="4" w16cid:durableId="116713538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121622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2NjE1tzQ3NTQxNDJU0lEKTi0uzszPAykwrgUAUIPFXCwAAAA="/>
  </w:docVars>
  <w:rsids>
    <w:rsidRoot w:val="0091494D"/>
    <w:rsid w:val="00007F30"/>
    <w:rsid w:val="00010950"/>
    <w:rsid w:val="00012BBA"/>
    <w:rsid w:val="00014006"/>
    <w:rsid w:val="00020A12"/>
    <w:rsid w:val="00040608"/>
    <w:rsid w:val="00042E10"/>
    <w:rsid w:val="000445A1"/>
    <w:rsid w:val="0005533D"/>
    <w:rsid w:val="00064705"/>
    <w:rsid w:val="0007044E"/>
    <w:rsid w:val="000818BB"/>
    <w:rsid w:val="000921A4"/>
    <w:rsid w:val="000950A0"/>
    <w:rsid w:val="000A4C04"/>
    <w:rsid w:val="000A54FA"/>
    <w:rsid w:val="000B431C"/>
    <w:rsid w:val="000B6760"/>
    <w:rsid w:val="000C19EA"/>
    <w:rsid w:val="000C1DDA"/>
    <w:rsid w:val="000C401A"/>
    <w:rsid w:val="000D2405"/>
    <w:rsid w:val="000F00BC"/>
    <w:rsid w:val="000F0AB5"/>
    <w:rsid w:val="000F20C4"/>
    <w:rsid w:val="0010068F"/>
    <w:rsid w:val="00102C11"/>
    <w:rsid w:val="00114A31"/>
    <w:rsid w:val="00116096"/>
    <w:rsid w:val="001164D7"/>
    <w:rsid w:val="00117227"/>
    <w:rsid w:val="00122E14"/>
    <w:rsid w:val="00130C45"/>
    <w:rsid w:val="001317E1"/>
    <w:rsid w:val="001435FC"/>
    <w:rsid w:val="001468EB"/>
    <w:rsid w:val="00150CE0"/>
    <w:rsid w:val="00150E86"/>
    <w:rsid w:val="00154894"/>
    <w:rsid w:val="00161E7A"/>
    <w:rsid w:val="00173114"/>
    <w:rsid w:val="00173A39"/>
    <w:rsid w:val="00190B36"/>
    <w:rsid w:val="00191088"/>
    <w:rsid w:val="0019307E"/>
    <w:rsid w:val="001972F1"/>
    <w:rsid w:val="001A6408"/>
    <w:rsid w:val="001B3381"/>
    <w:rsid w:val="001B7CA4"/>
    <w:rsid w:val="001C0E9D"/>
    <w:rsid w:val="001C43BC"/>
    <w:rsid w:val="001C4A16"/>
    <w:rsid w:val="001C68CC"/>
    <w:rsid w:val="001D32F4"/>
    <w:rsid w:val="001D5AC1"/>
    <w:rsid w:val="001E3305"/>
    <w:rsid w:val="001E3950"/>
    <w:rsid w:val="001E761E"/>
    <w:rsid w:val="001F2518"/>
    <w:rsid w:val="001F5177"/>
    <w:rsid w:val="001F545C"/>
    <w:rsid w:val="0020433F"/>
    <w:rsid w:val="002048A6"/>
    <w:rsid w:val="00206790"/>
    <w:rsid w:val="00207857"/>
    <w:rsid w:val="00207DC9"/>
    <w:rsid w:val="002103C7"/>
    <w:rsid w:val="00214724"/>
    <w:rsid w:val="00220B87"/>
    <w:rsid w:val="00222F47"/>
    <w:rsid w:val="00223580"/>
    <w:rsid w:val="00224574"/>
    <w:rsid w:val="00224929"/>
    <w:rsid w:val="00243E5B"/>
    <w:rsid w:val="002457FD"/>
    <w:rsid w:val="00251F68"/>
    <w:rsid w:val="00253E37"/>
    <w:rsid w:val="002658FF"/>
    <w:rsid w:val="0026789C"/>
    <w:rsid w:val="00273285"/>
    <w:rsid w:val="002807F8"/>
    <w:rsid w:val="00285817"/>
    <w:rsid w:val="0029461A"/>
    <w:rsid w:val="002959D8"/>
    <w:rsid w:val="002A224F"/>
    <w:rsid w:val="002A66D6"/>
    <w:rsid w:val="002A751D"/>
    <w:rsid w:val="002C02B9"/>
    <w:rsid w:val="002C676C"/>
    <w:rsid w:val="002C6DD7"/>
    <w:rsid w:val="002D01CD"/>
    <w:rsid w:val="002D099C"/>
    <w:rsid w:val="002D19C8"/>
    <w:rsid w:val="002D7B9B"/>
    <w:rsid w:val="002E400B"/>
    <w:rsid w:val="002E4CA8"/>
    <w:rsid w:val="002E5DD7"/>
    <w:rsid w:val="002F11C2"/>
    <w:rsid w:val="002F6653"/>
    <w:rsid w:val="003048EF"/>
    <w:rsid w:val="0031586D"/>
    <w:rsid w:val="003215DA"/>
    <w:rsid w:val="00323901"/>
    <w:rsid w:val="00327B8F"/>
    <w:rsid w:val="003407B1"/>
    <w:rsid w:val="00350BAF"/>
    <w:rsid w:val="003530D7"/>
    <w:rsid w:val="0035635F"/>
    <w:rsid w:val="00362D09"/>
    <w:rsid w:val="00391C26"/>
    <w:rsid w:val="00392EFB"/>
    <w:rsid w:val="003A1C0D"/>
    <w:rsid w:val="003A374E"/>
    <w:rsid w:val="003A6BD4"/>
    <w:rsid w:val="003A7057"/>
    <w:rsid w:val="003B0209"/>
    <w:rsid w:val="003B6324"/>
    <w:rsid w:val="003C074F"/>
    <w:rsid w:val="003C2FC3"/>
    <w:rsid w:val="003D5866"/>
    <w:rsid w:val="003D70FB"/>
    <w:rsid w:val="003E2AA4"/>
    <w:rsid w:val="003F4C0C"/>
    <w:rsid w:val="003F7173"/>
    <w:rsid w:val="00421B2F"/>
    <w:rsid w:val="00430637"/>
    <w:rsid w:val="0043770B"/>
    <w:rsid w:val="00442999"/>
    <w:rsid w:val="00453F97"/>
    <w:rsid w:val="00466924"/>
    <w:rsid w:val="00467023"/>
    <w:rsid w:val="004712C4"/>
    <w:rsid w:val="00471B44"/>
    <w:rsid w:val="00474D09"/>
    <w:rsid w:val="00477674"/>
    <w:rsid w:val="004800A4"/>
    <w:rsid w:val="00485905"/>
    <w:rsid w:val="0049184F"/>
    <w:rsid w:val="00493A03"/>
    <w:rsid w:val="004B0D31"/>
    <w:rsid w:val="004B10AF"/>
    <w:rsid w:val="004C2DD2"/>
    <w:rsid w:val="004C4307"/>
    <w:rsid w:val="004C5C5C"/>
    <w:rsid w:val="004C5F84"/>
    <w:rsid w:val="004D4F35"/>
    <w:rsid w:val="004E14CD"/>
    <w:rsid w:val="004F27A8"/>
    <w:rsid w:val="004F725B"/>
    <w:rsid w:val="005048A4"/>
    <w:rsid w:val="00512B60"/>
    <w:rsid w:val="00513A67"/>
    <w:rsid w:val="005153F6"/>
    <w:rsid w:val="00516F4C"/>
    <w:rsid w:val="00517729"/>
    <w:rsid w:val="00517D75"/>
    <w:rsid w:val="0052279D"/>
    <w:rsid w:val="005353EC"/>
    <w:rsid w:val="00551AEC"/>
    <w:rsid w:val="00554901"/>
    <w:rsid w:val="0056033B"/>
    <w:rsid w:val="00570F03"/>
    <w:rsid w:val="005724EB"/>
    <w:rsid w:val="00573E34"/>
    <w:rsid w:val="00574C31"/>
    <w:rsid w:val="00575073"/>
    <w:rsid w:val="00581F00"/>
    <w:rsid w:val="00584542"/>
    <w:rsid w:val="00584DC8"/>
    <w:rsid w:val="00587D30"/>
    <w:rsid w:val="0059676D"/>
    <w:rsid w:val="005A2D99"/>
    <w:rsid w:val="005A37D3"/>
    <w:rsid w:val="005B1429"/>
    <w:rsid w:val="005B22EC"/>
    <w:rsid w:val="005B5A27"/>
    <w:rsid w:val="005C069F"/>
    <w:rsid w:val="005C183F"/>
    <w:rsid w:val="005C3541"/>
    <w:rsid w:val="005C5EB6"/>
    <w:rsid w:val="005C6F33"/>
    <w:rsid w:val="005F1EEF"/>
    <w:rsid w:val="005F370D"/>
    <w:rsid w:val="00605E71"/>
    <w:rsid w:val="006107AC"/>
    <w:rsid w:val="00611006"/>
    <w:rsid w:val="006149F0"/>
    <w:rsid w:val="006163AD"/>
    <w:rsid w:val="00616D08"/>
    <w:rsid w:val="00617F5E"/>
    <w:rsid w:val="006245F7"/>
    <w:rsid w:val="00624B12"/>
    <w:rsid w:val="00625A28"/>
    <w:rsid w:val="0062663C"/>
    <w:rsid w:val="0064372F"/>
    <w:rsid w:val="00645FFA"/>
    <w:rsid w:val="00673C03"/>
    <w:rsid w:val="0068033E"/>
    <w:rsid w:val="0068405D"/>
    <w:rsid w:val="006840FC"/>
    <w:rsid w:val="006870D3"/>
    <w:rsid w:val="006926CC"/>
    <w:rsid w:val="006A0C39"/>
    <w:rsid w:val="006A13BF"/>
    <w:rsid w:val="006B28D2"/>
    <w:rsid w:val="006B4343"/>
    <w:rsid w:val="006B50D9"/>
    <w:rsid w:val="006B67A2"/>
    <w:rsid w:val="006C69C6"/>
    <w:rsid w:val="006D7977"/>
    <w:rsid w:val="006E0F56"/>
    <w:rsid w:val="006E2DCE"/>
    <w:rsid w:val="006E6497"/>
    <w:rsid w:val="006E7521"/>
    <w:rsid w:val="006E7D51"/>
    <w:rsid w:val="006E7DC6"/>
    <w:rsid w:val="006E7FEE"/>
    <w:rsid w:val="006F17C6"/>
    <w:rsid w:val="006F60AA"/>
    <w:rsid w:val="00717ADC"/>
    <w:rsid w:val="00722F2F"/>
    <w:rsid w:val="007279A0"/>
    <w:rsid w:val="007354C2"/>
    <w:rsid w:val="00752EDC"/>
    <w:rsid w:val="00753153"/>
    <w:rsid w:val="00754BCB"/>
    <w:rsid w:val="00756EBB"/>
    <w:rsid w:val="00760F7D"/>
    <w:rsid w:val="00762500"/>
    <w:rsid w:val="00775765"/>
    <w:rsid w:val="00776C7D"/>
    <w:rsid w:val="00785C23"/>
    <w:rsid w:val="00785ED9"/>
    <w:rsid w:val="007864CD"/>
    <w:rsid w:val="007A3CD7"/>
    <w:rsid w:val="007A4387"/>
    <w:rsid w:val="007B3308"/>
    <w:rsid w:val="007B46AC"/>
    <w:rsid w:val="007B552B"/>
    <w:rsid w:val="007C6192"/>
    <w:rsid w:val="007D15D1"/>
    <w:rsid w:val="007E417B"/>
    <w:rsid w:val="007F0325"/>
    <w:rsid w:val="007F0E51"/>
    <w:rsid w:val="007F2D60"/>
    <w:rsid w:val="00806CE9"/>
    <w:rsid w:val="00816A6F"/>
    <w:rsid w:val="00817C56"/>
    <w:rsid w:val="00820A6C"/>
    <w:rsid w:val="00821736"/>
    <w:rsid w:val="008257DB"/>
    <w:rsid w:val="00826A7B"/>
    <w:rsid w:val="00827F8F"/>
    <w:rsid w:val="0083649D"/>
    <w:rsid w:val="00840AA2"/>
    <w:rsid w:val="0084486C"/>
    <w:rsid w:val="008476B5"/>
    <w:rsid w:val="008647F2"/>
    <w:rsid w:val="00865F25"/>
    <w:rsid w:val="00867560"/>
    <w:rsid w:val="008716B3"/>
    <w:rsid w:val="00874099"/>
    <w:rsid w:val="00881FCF"/>
    <w:rsid w:val="008941EA"/>
    <w:rsid w:val="00896F76"/>
    <w:rsid w:val="008B2CCC"/>
    <w:rsid w:val="008B3550"/>
    <w:rsid w:val="008B4D26"/>
    <w:rsid w:val="008C0F73"/>
    <w:rsid w:val="008D638B"/>
    <w:rsid w:val="008D78D0"/>
    <w:rsid w:val="008F05BA"/>
    <w:rsid w:val="008F3448"/>
    <w:rsid w:val="009055F4"/>
    <w:rsid w:val="00905E26"/>
    <w:rsid w:val="009064A1"/>
    <w:rsid w:val="00910800"/>
    <w:rsid w:val="0091494D"/>
    <w:rsid w:val="009225B1"/>
    <w:rsid w:val="00934294"/>
    <w:rsid w:val="00937AAD"/>
    <w:rsid w:val="00950D0F"/>
    <w:rsid w:val="00956A51"/>
    <w:rsid w:val="00960039"/>
    <w:rsid w:val="00961502"/>
    <w:rsid w:val="00974339"/>
    <w:rsid w:val="00974CCD"/>
    <w:rsid w:val="0098429D"/>
    <w:rsid w:val="00986534"/>
    <w:rsid w:val="0098769D"/>
    <w:rsid w:val="00994A2B"/>
    <w:rsid w:val="00994A8D"/>
    <w:rsid w:val="009954B5"/>
    <w:rsid w:val="00997D08"/>
    <w:rsid w:val="009A7604"/>
    <w:rsid w:val="009B45B5"/>
    <w:rsid w:val="009C2643"/>
    <w:rsid w:val="009C3184"/>
    <w:rsid w:val="009C5118"/>
    <w:rsid w:val="009C5E9B"/>
    <w:rsid w:val="009C6885"/>
    <w:rsid w:val="009D15AB"/>
    <w:rsid w:val="009D1F68"/>
    <w:rsid w:val="009D3F66"/>
    <w:rsid w:val="009D69C4"/>
    <w:rsid w:val="009E7690"/>
    <w:rsid w:val="009F795D"/>
    <w:rsid w:val="00A02337"/>
    <w:rsid w:val="00A20E02"/>
    <w:rsid w:val="00A22071"/>
    <w:rsid w:val="00A26F03"/>
    <w:rsid w:val="00A31473"/>
    <w:rsid w:val="00A32C24"/>
    <w:rsid w:val="00A47B62"/>
    <w:rsid w:val="00A64D04"/>
    <w:rsid w:val="00A7692E"/>
    <w:rsid w:val="00A76C6C"/>
    <w:rsid w:val="00A80F17"/>
    <w:rsid w:val="00A826CA"/>
    <w:rsid w:val="00A90E3E"/>
    <w:rsid w:val="00A95C8E"/>
    <w:rsid w:val="00AA1D55"/>
    <w:rsid w:val="00AA477F"/>
    <w:rsid w:val="00AA70FA"/>
    <w:rsid w:val="00AB7A4D"/>
    <w:rsid w:val="00AC2944"/>
    <w:rsid w:val="00AD47F3"/>
    <w:rsid w:val="00AE7A96"/>
    <w:rsid w:val="00B0538C"/>
    <w:rsid w:val="00B13E2A"/>
    <w:rsid w:val="00B14219"/>
    <w:rsid w:val="00B16C8F"/>
    <w:rsid w:val="00B21482"/>
    <w:rsid w:val="00B34925"/>
    <w:rsid w:val="00B34FA9"/>
    <w:rsid w:val="00B531EB"/>
    <w:rsid w:val="00B537F3"/>
    <w:rsid w:val="00B63232"/>
    <w:rsid w:val="00B66767"/>
    <w:rsid w:val="00B66FF9"/>
    <w:rsid w:val="00B7278F"/>
    <w:rsid w:val="00B86F21"/>
    <w:rsid w:val="00B8760A"/>
    <w:rsid w:val="00B93990"/>
    <w:rsid w:val="00B97350"/>
    <w:rsid w:val="00BB1BA5"/>
    <w:rsid w:val="00BC4AB7"/>
    <w:rsid w:val="00BD107D"/>
    <w:rsid w:val="00BD6C14"/>
    <w:rsid w:val="00BE4FA4"/>
    <w:rsid w:val="00BE6155"/>
    <w:rsid w:val="00BF2ED0"/>
    <w:rsid w:val="00BF5A42"/>
    <w:rsid w:val="00C01629"/>
    <w:rsid w:val="00C044D5"/>
    <w:rsid w:val="00C05635"/>
    <w:rsid w:val="00C05EF4"/>
    <w:rsid w:val="00C11236"/>
    <w:rsid w:val="00C12840"/>
    <w:rsid w:val="00C17412"/>
    <w:rsid w:val="00C206F5"/>
    <w:rsid w:val="00C21AAB"/>
    <w:rsid w:val="00C233EF"/>
    <w:rsid w:val="00C270C9"/>
    <w:rsid w:val="00C365B6"/>
    <w:rsid w:val="00C378B3"/>
    <w:rsid w:val="00C55BFC"/>
    <w:rsid w:val="00C65F40"/>
    <w:rsid w:val="00C67AF9"/>
    <w:rsid w:val="00CA25C9"/>
    <w:rsid w:val="00CB1739"/>
    <w:rsid w:val="00CC1621"/>
    <w:rsid w:val="00CC501C"/>
    <w:rsid w:val="00CC6CAD"/>
    <w:rsid w:val="00CD45C8"/>
    <w:rsid w:val="00CF6394"/>
    <w:rsid w:val="00D06B0D"/>
    <w:rsid w:val="00D17EEC"/>
    <w:rsid w:val="00D32B8A"/>
    <w:rsid w:val="00D37754"/>
    <w:rsid w:val="00D4132A"/>
    <w:rsid w:val="00D435B4"/>
    <w:rsid w:val="00D45108"/>
    <w:rsid w:val="00D47560"/>
    <w:rsid w:val="00D52847"/>
    <w:rsid w:val="00D54E58"/>
    <w:rsid w:val="00D551DA"/>
    <w:rsid w:val="00D55498"/>
    <w:rsid w:val="00D6034D"/>
    <w:rsid w:val="00D60D29"/>
    <w:rsid w:val="00D615C1"/>
    <w:rsid w:val="00D64C11"/>
    <w:rsid w:val="00D8330E"/>
    <w:rsid w:val="00D835EA"/>
    <w:rsid w:val="00D9565E"/>
    <w:rsid w:val="00D96D07"/>
    <w:rsid w:val="00DB3425"/>
    <w:rsid w:val="00DB4872"/>
    <w:rsid w:val="00DC0656"/>
    <w:rsid w:val="00DC5C49"/>
    <w:rsid w:val="00DC5FC9"/>
    <w:rsid w:val="00DD4146"/>
    <w:rsid w:val="00DD4A91"/>
    <w:rsid w:val="00DE3D27"/>
    <w:rsid w:val="00DF4038"/>
    <w:rsid w:val="00DF6F29"/>
    <w:rsid w:val="00E10F60"/>
    <w:rsid w:val="00E172CC"/>
    <w:rsid w:val="00E177DC"/>
    <w:rsid w:val="00E24CAF"/>
    <w:rsid w:val="00E24CFB"/>
    <w:rsid w:val="00E27E45"/>
    <w:rsid w:val="00E32CDE"/>
    <w:rsid w:val="00E52473"/>
    <w:rsid w:val="00E60CE8"/>
    <w:rsid w:val="00E6204D"/>
    <w:rsid w:val="00E7163F"/>
    <w:rsid w:val="00E82A0F"/>
    <w:rsid w:val="00EA269D"/>
    <w:rsid w:val="00EA4548"/>
    <w:rsid w:val="00EB742C"/>
    <w:rsid w:val="00EC2212"/>
    <w:rsid w:val="00EC306B"/>
    <w:rsid w:val="00ED740C"/>
    <w:rsid w:val="00EE2608"/>
    <w:rsid w:val="00EE3E37"/>
    <w:rsid w:val="00EF367D"/>
    <w:rsid w:val="00F05D84"/>
    <w:rsid w:val="00F23A50"/>
    <w:rsid w:val="00F2747D"/>
    <w:rsid w:val="00F3085E"/>
    <w:rsid w:val="00F332CA"/>
    <w:rsid w:val="00F36DE7"/>
    <w:rsid w:val="00F37253"/>
    <w:rsid w:val="00F41AF9"/>
    <w:rsid w:val="00F44D9D"/>
    <w:rsid w:val="00F5617E"/>
    <w:rsid w:val="00F564BE"/>
    <w:rsid w:val="00F56A90"/>
    <w:rsid w:val="00F572AD"/>
    <w:rsid w:val="00F80EAE"/>
    <w:rsid w:val="00F84DDF"/>
    <w:rsid w:val="00F909F2"/>
    <w:rsid w:val="00F941A7"/>
    <w:rsid w:val="00F94CD3"/>
    <w:rsid w:val="00FA4CAD"/>
    <w:rsid w:val="00FC2C7E"/>
    <w:rsid w:val="00FC3AD0"/>
    <w:rsid w:val="00FC68E2"/>
    <w:rsid w:val="00FC74BE"/>
    <w:rsid w:val="00FC7B63"/>
    <w:rsid w:val="00FD77A0"/>
    <w:rsid w:val="00FF77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93896AC"/>
  <w15:docId w15:val="{F37DC685-7288-4B41-89D6-9F475A9BD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PMingLiU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2F47"/>
    <w:pPr>
      <w:widowControl w:val="0"/>
    </w:pPr>
    <w:rPr>
      <w:kern w:val="2"/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14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D60D29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D60D29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0D29"/>
  </w:style>
  <w:style w:type="paragraph" w:styleId="Footer">
    <w:name w:val="footer"/>
    <w:basedOn w:val="Normal"/>
    <w:link w:val="FooterChar"/>
    <w:uiPriority w:val="99"/>
    <w:unhideWhenUsed/>
    <w:rsid w:val="00D60D29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0D29"/>
  </w:style>
  <w:style w:type="paragraph" w:styleId="BalloonText">
    <w:name w:val="Balloon Text"/>
    <w:basedOn w:val="Normal"/>
    <w:link w:val="BalloonTextChar"/>
    <w:uiPriority w:val="99"/>
    <w:semiHidden/>
    <w:unhideWhenUsed/>
    <w:rsid w:val="00D60D2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60D29"/>
    <w:rPr>
      <w:rFonts w:ascii="Tahoma" w:hAnsi="Tahoma" w:cs="Tahoma"/>
      <w:sz w:val="16"/>
      <w:szCs w:val="16"/>
    </w:rPr>
  </w:style>
  <w:style w:type="paragraph" w:customStyle="1" w:styleId="ColorfulList-Accent11">
    <w:name w:val="Colorful List - Accent 11"/>
    <w:basedOn w:val="Normal"/>
    <w:uiPriority w:val="34"/>
    <w:qFormat/>
    <w:rsid w:val="00D60D29"/>
    <w:pPr>
      <w:ind w:left="720"/>
      <w:contextualSpacing/>
    </w:pPr>
  </w:style>
  <w:style w:type="paragraph" w:styleId="ListParagraph">
    <w:name w:val="List Paragraph"/>
    <w:basedOn w:val="Normal"/>
    <w:uiPriority w:val="34"/>
    <w:qFormat/>
    <w:rsid w:val="00D551DA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54E58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B13E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41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7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2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5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7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18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8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9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efhkc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7B6346-B4D9-4258-A7D0-7C506309E4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</Pages>
  <Words>353</Words>
  <Characters>2110</Characters>
  <Application>Microsoft Office Word</Application>
  <DocSecurity>0</DocSecurity>
  <Lines>81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ng Kong Equestrian Federation</Company>
  <LinksUpToDate>false</LinksUpToDate>
  <CharactersWithSpaces>2413</CharactersWithSpaces>
  <SharedDoc>false</SharedDoc>
  <HLinks>
    <vt:vector size="6" baseType="variant">
      <vt:variant>
        <vt:i4>8060954</vt:i4>
      </vt:variant>
      <vt:variant>
        <vt:i4>0</vt:i4>
      </vt:variant>
      <vt:variant>
        <vt:i4>0</vt:i4>
      </vt:variant>
      <vt:variant>
        <vt:i4>5</vt:i4>
      </vt:variant>
      <vt:variant>
        <vt:lpwstr>mailto:gaelle.tong@hkef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los</dc:creator>
  <cp:lastModifiedBy>Vien Leung</cp:lastModifiedBy>
  <cp:revision>10</cp:revision>
  <cp:lastPrinted>2018-09-18T03:14:00Z</cp:lastPrinted>
  <dcterms:created xsi:type="dcterms:W3CDTF">2024-03-08T04:49:00Z</dcterms:created>
  <dcterms:modified xsi:type="dcterms:W3CDTF">2024-04-23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4fa78e23cab771ca0dc98ea9cce98d05c1be4fe9177649c6857a629c1d26b0</vt:lpwstr>
  </property>
</Properties>
</file>